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7407C" w14:textId="3BF872B9" w:rsidR="00DB4B2E" w:rsidRPr="00732A70" w:rsidRDefault="00AB27AC" w:rsidP="00DB4B2E">
      <w:pPr>
        <w:spacing w:before="60" w:after="60" w:line="240" w:lineRule="auto"/>
        <w:jc w:val="center"/>
        <w:rPr>
          <w:rFonts w:ascii="Asap" w:hAnsi="Asap" w:cs="Times New Roman"/>
          <w:b/>
          <w:color w:val="2A5F7A"/>
        </w:rPr>
      </w:pPr>
      <w:r>
        <w:rPr>
          <w:rFonts w:ascii="Asap" w:hAnsi="Asap" w:cs="Times New Roman"/>
          <w:b/>
          <w:color w:val="2A5F7A"/>
        </w:rPr>
        <w:t xml:space="preserve">  </w:t>
      </w:r>
      <w:r w:rsidR="00DB4B2E" w:rsidRPr="00732A70">
        <w:rPr>
          <w:rFonts w:ascii="Asap" w:hAnsi="Asap" w:cs="Times New Roman"/>
          <w:b/>
          <w:color w:val="2A5F7A"/>
        </w:rPr>
        <w:t>GIẤY YÊU CẦU BỒI THƯỜNG CHO BẢO HIỂM CHĂM SÓC SỨC KHỎE</w:t>
      </w:r>
    </w:p>
    <w:p w14:paraId="28519ACF" w14:textId="77777777" w:rsidR="00DB4B2E" w:rsidRPr="00732A70" w:rsidRDefault="00DB4B2E" w:rsidP="00DB4B2E">
      <w:pPr>
        <w:spacing w:before="60" w:after="60" w:line="240" w:lineRule="auto"/>
        <w:jc w:val="center"/>
        <w:rPr>
          <w:rFonts w:ascii="Asap" w:hAnsi="Asap" w:cs="Times New Roman"/>
          <w:b/>
          <w:i/>
          <w:color w:val="2A5F7A"/>
        </w:rPr>
      </w:pPr>
      <w:r w:rsidRPr="00732A70">
        <w:rPr>
          <w:rFonts w:ascii="Asap" w:hAnsi="Asap" w:cs="Times New Roman"/>
          <w:b/>
          <w:i/>
          <w:color w:val="2A5F7A"/>
        </w:rPr>
        <w:t>HEALTHCARE INSURANCE CLAIM FORM</w:t>
      </w:r>
    </w:p>
    <w:p w14:paraId="5DACAECB" w14:textId="4FB6E015" w:rsidR="00DB4B2E" w:rsidRPr="00A74FB7" w:rsidRDefault="00A74FB7" w:rsidP="00DB4B2E">
      <w:pPr>
        <w:spacing w:before="60" w:after="60" w:line="240" w:lineRule="auto"/>
        <w:jc w:val="both"/>
        <w:rPr>
          <w:rFonts w:ascii="Asap" w:hAnsi="Asap" w:cs="Times New Roman"/>
          <w:color w:val="2A5F7A"/>
          <w:sz w:val="18"/>
          <w:szCs w:val="18"/>
          <w:lang w:val="en-GB"/>
        </w:rPr>
      </w:pPr>
      <w:proofErr w:type="spellStart"/>
      <w:r>
        <w:rPr>
          <w:rFonts w:ascii="Asap" w:hAnsi="Asap" w:cs="Times New Roman"/>
          <w:color w:val="2A5F7A"/>
          <w:sz w:val="18"/>
          <w:szCs w:val="18"/>
          <w:lang w:val="en-GB"/>
        </w:rPr>
        <w:t>V</w:t>
      </w:r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ui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lòng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điền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đầy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đủ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hông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tin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rả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lời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vào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các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phần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liên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quan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.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Nếu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như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không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có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đủ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khoảng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rống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cho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câu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rả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lời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,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vui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lòng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rả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lời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iếp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vào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ờ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giấy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riêng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biệt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và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đính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kèm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heo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Giấy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yêu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cầu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bồi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thường</w:t>
      </w:r>
      <w:proofErr w:type="spellEnd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 xml:space="preserve"> </w:t>
      </w:r>
      <w:proofErr w:type="spellStart"/>
      <w:r w:rsidR="00DB4B2E" w:rsidRPr="00A74FB7">
        <w:rPr>
          <w:rFonts w:ascii="Asap" w:hAnsi="Asap" w:cs="Times New Roman"/>
          <w:color w:val="2A5F7A"/>
          <w:sz w:val="18"/>
          <w:szCs w:val="18"/>
          <w:lang w:val="en-GB"/>
        </w:rPr>
        <w:t>này</w:t>
      </w:r>
      <w:proofErr w:type="spellEnd"/>
      <w:r w:rsidR="00A15927" w:rsidRPr="00A74FB7">
        <w:rPr>
          <w:rFonts w:ascii="Asap" w:hAnsi="Asap" w:cs="Times New Roman"/>
          <w:color w:val="2A5F7A"/>
          <w:sz w:val="18"/>
          <w:szCs w:val="18"/>
          <w:lang w:val="en-GB"/>
        </w:rPr>
        <w:t>.</w:t>
      </w:r>
    </w:p>
    <w:p w14:paraId="44BA9968" w14:textId="7B9ACBA0" w:rsidR="00DB4B2E" w:rsidRPr="00A74FB7" w:rsidRDefault="00DB4B2E" w:rsidP="00DB4B2E">
      <w:pPr>
        <w:spacing w:before="60" w:after="60" w:line="240" w:lineRule="auto"/>
        <w:jc w:val="both"/>
        <w:rPr>
          <w:rFonts w:ascii="Asap" w:hAnsi="Asap" w:cs="Times New Roman"/>
          <w:color w:val="2A5F7A"/>
          <w:sz w:val="18"/>
          <w:szCs w:val="18"/>
          <w:lang w:val="en-GB"/>
        </w:rPr>
      </w:pPr>
      <w:r w:rsidRPr="00A74FB7">
        <w:rPr>
          <w:rFonts w:ascii="Asap" w:hAnsi="Asap" w:cs="Times New Roman"/>
          <w:i/>
          <w:color w:val="2A5F7A"/>
          <w:sz w:val="18"/>
          <w:szCs w:val="18"/>
          <w:lang w:val="en-GB"/>
        </w:rPr>
        <w:t xml:space="preserve">It is important that all relevant sections are to be fully answered. In case there is not enough space to complete your answers, please </w:t>
      </w:r>
      <w:r w:rsidR="00A74FB7">
        <w:rPr>
          <w:rFonts w:ascii="Asap" w:hAnsi="Asap" w:cs="Times New Roman"/>
          <w:i/>
          <w:color w:val="2A5F7A"/>
          <w:sz w:val="18"/>
          <w:szCs w:val="18"/>
          <w:lang w:val="en-GB"/>
        </w:rPr>
        <w:t>use</w:t>
      </w:r>
      <w:r w:rsidRPr="00A74FB7">
        <w:rPr>
          <w:rFonts w:ascii="Asap" w:hAnsi="Asap" w:cs="Times New Roman"/>
          <w:i/>
          <w:color w:val="2A5F7A"/>
          <w:sz w:val="18"/>
          <w:szCs w:val="18"/>
          <w:lang w:val="en-GB"/>
        </w:rPr>
        <w:t xml:space="preserve"> a separate sheet and attach </w:t>
      </w:r>
      <w:r w:rsidR="007B0183" w:rsidRPr="00A74FB7">
        <w:rPr>
          <w:rFonts w:ascii="Asap" w:hAnsi="Asap" w:cs="Times New Roman"/>
          <w:i/>
          <w:color w:val="2A5F7A"/>
          <w:sz w:val="18"/>
          <w:szCs w:val="18"/>
          <w:lang w:val="en-GB"/>
        </w:rPr>
        <w:t xml:space="preserve">it </w:t>
      </w:r>
      <w:r w:rsidRPr="00A74FB7">
        <w:rPr>
          <w:rFonts w:ascii="Asap" w:hAnsi="Asap" w:cs="Times New Roman"/>
          <w:i/>
          <w:color w:val="2A5F7A"/>
          <w:sz w:val="18"/>
          <w:szCs w:val="18"/>
          <w:lang w:val="en-GB"/>
        </w:rPr>
        <w:t>to this Claim Form.</w:t>
      </w:r>
    </w:p>
    <w:p w14:paraId="459C07B1" w14:textId="77777777" w:rsidR="00DB4B2E" w:rsidRPr="00732A70" w:rsidRDefault="00DB4B2E" w:rsidP="00DB4B2E">
      <w:pPr>
        <w:pStyle w:val="ListParagraph"/>
        <w:numPr>
          <w:ilvl w:val="0"/>
          <w:numId w:val="2"/>
        </w:numPr>
        <w:spacing w:before="60" w:after="60" w:line="240" w:lineRule="auto"/>
        <w:ind w:left="567" w:hanging="567"/>
        <w:rPr>
          <w:rFonts w:ascii="Asap" w:hAnsi="Asap" w:cs="Times New Roman"/>
          <w:i/>
          <w:color w:val="2A5F7A"/>
          <w:sz w:val="18"/>
          <w:szCs w:val="18"/>
        </w:rPr>
      </w:pPr>
      <w:r w:rsidRPr="00732A70">
        <w:rPr>
          <w:rFonts w:ascii="Asap" w:hAnsi="Asap" w:cs="Times New Roman"/>
          <w:b/>
          <w:color w:val="2A5F7A"/>
          <w:sz w:val="18"/>
          <w:szCs w:val="18"/>
        </w:rPr>
        <w:t>THÔNG TIN CHUNG</w:t>
      </w:r>
      <w:r w:rsidRPr="00732A70">
        <w:rPr>
          <w:rFonts w:ascii="Asap" w:hAnsi="Asap" w:cs="Times New Roman"/>
          <w:b/>
          <w:i/>
          <w:color w:val="2A5F7A"/>
          <w:sz w:val="18"/>
          <w:szCs w:val="18"/>
        </w:rPr>
        <w:t>/GENERAL INFORMATION</w:t>
      </w:r>
    </w:p>
    <w:tbl>
      <w:tblPr>
        <w:tblStyle w:val="TableGrid"/>
        <w:tblW w:w="9892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5088"/>
        <w:gridCol w:w="4804"/>
      </w:tblGrid>
      <w:tr w:rsidR="00DB4B2E" w:rsidRPr="00732A70" w14:paraId="63A5863B" w14:textId="77777777" w:rsidTr="00116210">
        <w:trPr>
          <w:trHeight w:val="187"/>
          <w:tblCellSpacing w:w="20" w:type="dxa"/>
        </w:trPr>
        <w:tc>
          <w:tcPr>
            <w:tcW w:w="9812" w:type="dxa"/>
            <w:gridSpan w:val="2"/>
          </w:tcPr>
          <w:p w14:paraId="0DDFF422" w14:textId="476BA4DE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a/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gười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yêu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cầu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bồi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thường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là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gười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được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bảo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hiểm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r w:rsidRPr="001A6C01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>(</w:t>
            </w:r>
            <w:r w:rsidR="004E68A8" w:rsidRPr="001A6C01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>Claimant being t</w:t>
            </w:r>
            <w:r w:rsidRPr="001A6C01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>he Insured):</w:t>
            </w:r>
          </w:p>
        </w:tc>
      </w:tr>
      <w:tr w:rsidR="00DB4B2E" w:rsidRPr="00732A70" w14:paraId="7DA3B75D" w14:textId="77777777" w:rsidTr="00116210">
        <w:trPr>
          <w:tblCellSpacing w:w="20" w:type="dxa"/>
        </w:trPr>
        <w:tc>
          <w:tcPr>
            <w:tcW w:w="5028" w:type="dxa"/>
          </w:tcPr>
          <w:p w14:paraId="601B6304" w14:textId="77777777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Họ</w:t>
            </w:r>
            <w:proofErr w:type="spellEnd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và</w:t>
            </w:r>
            <w:proofErr w:type="spellEnd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tên</w:t>
            </w:r>
            <w:proofErr w:type="spellEnd"/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/Full name:</w:t>
            </w:r>
          </w:p>
        </w:tc>
        <w:tc>
          <w:tcPr>
            <w:tcW w:w="4744" w:type="dxa"/>
          </w:tcPr>
          <w:p w14:paraId="15B28BA3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Quốc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tịch</w:t>
            </w:r>
            <w:proofErr w:type="spellEnd"/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/ Nationality:</w:t>
            </w:r>
          </w:p>
        </w:tc>
      </w:tr>
      <w:tr w:rsidR="00DB4B2E" w:rsidRPr="00732A70" w14:paraId="1C3D61E0" w14:textId="77777777" w:rsidTr="00116210">
        <w:trPr>
          <w:tblCellSpacing w:w="20" w:type="dxa"/>
        </w:trPr>
        <w:tc>
          <w:tcPr>
            <w:tcW w:w="9812" w:type="dxa"/>
            <w:gridSpan w:val="2"/>
          </w:tcPr>
          <w:p w14:paraId="0CBE721C" w14:textId="77777777" w:rsidR="00DB4B2E" w:rsidRPr="00E0204F" w:rsidRDefault="00DB4B2E" w:rsidP="00116210">
            <w:pPr>
              <w:spacing w:after="60"/>
              <w:ind w:left="270" w:hanging="270"/>
              <w:rPr>
                <w:rFonts w:ascii="Asap" w:hAnsi="Asap"/>
                <w:color w:val="2A5F7A"/>
                <w:sz w:val="18"/>
                <w:szCs w:val="18"/>
              </w:rPr>
            </w:pPr>
            <w:proofErr w:type="spellStart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Địa</w:t>
            </w:r>
            <w:proofErr w:type="spellEnd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chỉ</w:t>
            </w:r>
            <w:proofErr w:type="spellEnd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số</w:t>
            </w:r>
            <w:proofErr w:type="spellEnd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/</w:t>
            </w:r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Address</w:t>
            </w:r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:</w:t>
            </w:r>
            <w:r>
              <w:rPr>
                <w:rFonts w:ascii="Asap" w:hAnsi="Asap"/>
                <w:color w:val="2A5F7A"/>
                <w:sz w:val="18"/>
                <w:szCs w:val="18"/>
                <w:lang w:val="en-GB"/>
              </w:rPr>
              <w:t xml:space="preserve">                                         </w:t>
            </w:r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               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Đường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Thôn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Xóm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(Street/Hamlet):</w:t>
            </w:r>
          </w:p>
          <w:p w14:paraId="012C5173" w14:textId="77777777" w:rsidR="00DB4B2E" w:rsidRPr="00E0204F" w:rsidRDefault="00DB4B2E" w:rsidP="00116210">
            <w:pPr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</w:pP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Phường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Xã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(Ward):</w:t>
            </w:r>
            <w:r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                              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Quận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Huyện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(District):</w:t>
            </w:r>
            <w:r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                                   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Tỉnh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TP (Province/City):</w:t>
            </w:r>
          </w:p>
        </w:tc>
      </w:tr>
      <w:tr w:rsidR="00DB4B2E" w:rsidRPr="00732A70" w14:paraId="6E72FF3B" w14:textId="77777777" w:rsidTr="00116210">
        <w:trPr>
          <w:tblCellSpacing w:w="20" w:type="dxa"/>
        </w:trPr>
        <w:tc>
          <w:tcPr>
            <w:tcW w:w="5028" w:type="dxa"/>
          </w:tcPr>
          <w:p w14:paraId="79E09195" w14:textId="77777777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Ngày</w:t>
            </w:r>
            <w:proofErr w:type="spellEnd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sinh</w:t>
            </w:r>
            <w:proofErr w:type="spellEnd"/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/DOB:                /             /</w:t>
            </w:r>
          </w:p>
          <w:p w14:paraId="373E0A36" w14:textId="77777777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>Giới</w:t>
            </w:r>
            <w:proofErr w:type="spellEnd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>tính</w:t>
            </w:r>
            <w:proofErr w:type="spellEnd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/ </w:t>
            </w: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Gender</w:t>
            </w:r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: </w:t>
            </w:r>
            <w:proofErr w:type="gramStart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>[  ]</w:t>
            </w:r>
            <w:proofErr w:type="gramEnd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 Nam/</w:t>
            </w: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 xml:space="preserve">Male      </w:t>
            </w:r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[  ] </w:t>
            </w:r>
            <w:proofErr w:type="spellStart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>Nữ</w:t>
            </w:r>
            <w:proofErr w:type="spellEnd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/ </w:t>
            </w: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Female</w:t>
            </w:r>
          </w:p>
        </w:tc>
        <w:tc>
          <w:tcPr>
            <w:tcW w:w="4744" w:type="dxa"/>
          </w:tcPr>
          <w:p w14:paraId="621A8C43" w14:textId="7346B2EF" w:rsidR="00DB4B2E" w:rsidRPr="001A6C01" w:rsidRDefault="004E68A8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CCCD</w:t>
            </w:r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/</w:t>
            </w:r>
            <w:proofErr w:type="spellStart"/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Hộ</w:t>
            </w:r>
            <w:proofErr w:type="spellEnd"/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chiếu</w:t>
            </w:r>
            <w:proofErr w:type="spellEnd"/>
            <w:r w:rsidR="00FF6836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r w:rsidR="00C805C2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>(</w:t>
            </w:r>
            <w:proofErr w:type="spellStart"/>
            <w:r w:rsidR="00C805C2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>bắt</w:t>
            </w:r>
            <w:proofErr w:type="spellEnd"/>
            <w:r w:rsidR="00C805C2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C805C2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>buộc</w:t>
            </w:r>
            <w:proofErr w:type="spellEnd"/>
            <w:r w:rsidR="00C805C2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>)</w:t>
            </w:r>
            <w:r w:rsidR="00FF6836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:</w:t>
            </w:r>
          </w:p>
          <w:p w14:paraId="2F83CD98" w14:textId="35059BC7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ID No./Passport No.</w:t>
            </w:r>
            <w:r w:rsidR="00FF6836"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 xml:space="preserve"> </w:t>
            </w:r>
            <w:r w:rsidR="00C805C2"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(Compulsory)</w:t>
            </w:r>
            <w:r w:rsidR="00FF6836"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:</w:t>
            </w:r>
          </w:p>
        </w:tc>
      </w:tr>
      <w:tr w:rsidR="00DB4B2E" w:rsidRPr="00732A70" w14:paraId="7C6D4D4D" w14:textId="77777777" w:rsidTr="00116210">
        <w:trPr>
          <w:tblCellSpacing w:w="20" w:type="dxa"/>
        </w:trPr>
        <w:tc>
          <w:tcPr>
            <w:tcW w:w="5028" w:type="dxa"/>
          </w:tcPr>
          <w:p w14:paraId="4CB6716B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Cs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Địa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chỉ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email/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Email address:</w:t>
            </w:r>
          </w:p>
        </w:tc>
        <w:tc>
          <w:tcPr>
            <w:tcW w:w="4744" w:type="dxa"/>
          </w:tcPr>
          <w:p w14:paraId="0E2A00CC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Số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điện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thoại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/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Tel:</w:t>
            </w:r>
          </w:p>
        </w:tc>
      </w:tr>
      <w:tr w:rsidR="00DB4B2E" w:rsidRPr="00732A70" w14:paraId="6B3E8875" w14:textId="77777777" w:rsidTr="00116210">
        <w:trPr>
          <w:trHeight w:val="96"/>
          <w:tblCellSpacing w:w="20" w:type="dxa"/>
        </w:trPr>
        <w:tc>
          <w:tcPr>
            <w:tcW w:w="9812" w:type="dxa"/>
            <w:gridSpan w:val="2"/>
          </w:tcPr>
          <w:p w14:paraId="083B6FD9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b/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Bên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mua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bảo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hiểm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r w:rsidRPr="00732A70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>(Policy holder):</w:t>
            </w:r>
          </w:p>
        </w:tc>
      </w:tr>
      <w:tr w:rsidR="00DB4B2E" w:rsidRPr="00732A70" w14:paraId="5404C470" w14:textId="77777777" w:rsidTr="00116210">
        <w:trPr>
          <w:tblCellSpacing w:w="20" w:type="dxa"/>
        </w:trPr>
        <w:tc>
          <w:tcPr>
            <w:tcW w:w="5028" w:type="dxa"/>
          </w:tcPr>
          <w:p w14:paraId="5905EC49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Tên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/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Name:</w:t>
            </w:r>
          </w:p>
        </w:tc>
        <w:tc>
          <w:tcPr>
            <w:tcW w:w="4744" w:type="dxa"/>
          </w:tcPr>
          <w:p w14:paraId="5346890E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Số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hợp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đồng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bảo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hiểm</w:t>
            </w:r>
            <w:proofErr w:type="spellEnd"/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/Policy No.:</w:t>
            </w:r>
          </w:p>
        </w:tc>
      </w:tr>
      <w:tr w:rsidR="00DB4B2E" w:rsidRPr="00732A70" w14:paraId="05154D18" w14:textId="77777777" w:rsidTr="00116210">
        <w:trPr>
          <w:tblCellSpacing w:w="20" w:type="dxa"/>
        </w:trPr>
        <w:tc>
          <w:tcPr>
            <w:tcW w:w="9812" w:type="dxa"/>
            <w:gridSpan w:val="2"/>
          </w:tcPr>
          <w:p w14:paraId="141502B3" w14:textId="07A0BD81" w:rsidR="00DB4B2E" w:rsidRPr="001A6C01" w:rsidRDefault="00DB4B2E" w:rsidP="004E68A8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c/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gười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yêu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cầu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bồi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thường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không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đồng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thời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là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gười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được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bảo</w:t>
            </w:r>
            <w:proofErr w:type="spellEnd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hiể</w:t>
            </w:r>
            <w:r w:rsidR="001A6C01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m</w:t>
            </w:r>
            <w:proofErr w:type="spellEnd"/>
            <w:r w:rsidR="004E68A8" w:rsidRPr="001A6C01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/</w:t>
            </w:r>
            <w:r w:rsidR="004E68A8" w:rsidRPr="001A6C01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 xml:space="preserve"> </w:t>
            </w:r>
            <w:r w:rsidRPr="001A6C01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>Claimant</w:t>
            </w:r>
            <w:r w:rsidR="004E68A8" w:rsidRPr="001A6C01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 xml:space="preserve"> NOT being the Insured</w:t>
            </w:r>
            <w:r w:rsidRPr="001A6C01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>:</w:t>
            </w:r>
          </w:p>
        </w:tc>
      </w:tr>
      <w:tr w:rsidR="00DB4B2E" w:rsidRPr="00732A70" w14:paraId="6A63E82F" w14:textId="77777777" w:rsidTr="00116210">
        <w:trPr>
          <w:tblCellSpacing w:w="20" w:type="dxa"/>
        </w:trPr>
        <w:tc>
          <w:tcPr>
            <w:tcW w:w="5028" w:type="dxa"/>
          </w:tcPr>
          <w:p w14:paraId="1D3B50D0" w14:textId="77777777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Họ</w:t>
            </w:r>
            <w:proofErr w:type="spellEnd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và</w:t>
            </w:r>
            <w:proofErr w:type="spellEnd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tên</w:t>
            </w:r>
            <w:proofErr w:type="spellEnd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/</w:t>
            </w: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Full name:</w:t>
            </w:r>
          </w:p>
        </w:tc>
        <w:tc>
          <w:tcPr>
            <w:tcW w:w="4744" w:type="dxa"/>
          </w:tcPr>
          <w:p w14:paraId="0797ECCB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Mối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quan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hệ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với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NĐBH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/Relationship with the Insured:</w:t>
            </w:r>
          </w:p>
        </w:tc>
      </w:tr>
      <w:tr w:rsidR="00DB4B2E" w:rsidRPr="00732A70" w14:paraId="03F23ECC" w14:textId="77777777" w:rsidTr="00116210">
        <w:trPr>
          <w:tblCellSpacing w:w="20" w:type="dxa"/>
        </w:trPr>
        <w:tc>
          <w:tcPr>
            <w:tcW w:w="9812" w:type="dxa"/>
            <w:gridSpan w:val="2"/>
          </w:tcPr>
          <w:p w14:paraId="15CF3502" w14:textId="77777777" w:rsidR="00DB4B2E" w:rsidRPr="00E0204F" w:rsidRDefault="00DB4B2E" w:rsidP="00116210">
            <w:pPr>
              <w:spacing w:after="60"/>
              <w:ind w:left="270" w:hanging="270"/>
              <w:rPr>
                <w:rFonts w:ascii="Asap" w:hAnsi="Asap"/>
                <w:color w:val="2A5F7A"/>
                <w:sz w:val="18"/>
                <w:szCs w:val="18"/>
              </w:rPr>
            </w:pPr>
            <w:proofErr w:type="spellStart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Địa</w:t>
            </w:r>
            <w:proofErr w:type="spellEnd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chỉ</w:t>
            </w:r>
            <w:proofErr w:type="spellEnd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số</w:t>
            </w:r>
            <w:proofErr w:type="spellEnd"/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/</w:t>
            </w:r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Address</w:t>
            </w:r>
            <w:r w:rsidRPr="00E0204F">
              <w:rPr>
                <w:rFonts w:ascii="Asap" w:hAnsi="Asap"/>
                <w:color w:val="2A5F7A"/>
                <w:sz w:val="18"/>
                <w:szCs w:val="18"/>
                <w:lang w:val="en-GB"/>
              </w:rPr>
              <w:t>:</w:t>
            </w:r>
            <w:r>
              <w:rPr>
                <w:rFonts w:ascii="Asap" w:hAnsi="Asap"/>
                <w:color w:val="2A5F7A"/>
                <w:sz w:val="18"/>
                <w:szCs w:val="18"/>
                <w:lang w:val="en-GB"/>
              </w:rPr>
              <w:t xml:space="preserve">                                         </w:t>
            </w:r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               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Đường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Thôn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Xóm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(Street/Hamlet):</w:t>
            </w:r>
          </w:p>
          <w:p w14:paraId="493150B6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Phường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Xã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(Ward):</w:t>
            </w:r>
            <w:r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                              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Quận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Huyện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(District):</w:t>
            </w:r>
            <w:r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 xml:space="preserve">                                    </w:t>
            </w:r>
            <w:proofErr w:type="spellStart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Tỉnh</w:t>
            </w:r>
            <w:proofErr w:type="spellEnd"/>
            <w:r w:rsidRPr="00E0204F">
              <w:rPr>
                <w:rFonts w:ascii="Asap" w:hAnsi="Asap"/>
                <w:i/>
                <w:iCs/>
                <w:color w:val="2A5F7A"/>
                <w:sz w:val="18"/>
                <w:szCs w:val="18"/>
                <w:lang w:val="en-GB"/>
              </w:rPr>
              <w:t>/TP (Province/City):</w:t>
            </w:r>
          </w:p>
        </w:tc>
      </w:tr>
      <w:tr w:rsidR="00DB4B2E" w:rsidRPr="00732A70" w14:paraId="1AAE7031" w14:textId="77777777" w:rsidTr="00116210">
        <w:trPr>
          <w:tblCellSpacing w:w="20" w:type="dxa"/>
        </w:trPr>
        <w:tc>
          <w:tcPr>
            <w:tcW w:w="5028" w:type="dxa"/>
          </w:tcPr>
          <w:p w14:paraId="7F5FC211" w14:textId="77777777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Ngày</w:t>
            </w:r>
            <w:proofErr w:type="spellEnd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sinh</w:t>
            </w:r>
            <w:proofErr w:type="spellEnd"/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/DOB:                /             /</w:t>
            </w:r>
          </w:p>
          <w:p w14:paraId="17A4FB97" w14:textId="77777777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>Giới</w:t>
            </w:r>
            <w:proofErr w:type="spellEnd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>tính</w:t>
            </w:r>
            <w:proofErr w:type="spellEnd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/ </w:t>
            </w: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Gender</w:t>
            </w:r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: </w:t>
            </w:r>
            <w:proofErr w:type="gramStart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>[  ]</w:t>
            </w:r>
            <w:proofErr w:type="gramEnd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 Nam/</w:t>
            </w: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 xml:space="preserve">Male      </w:t>
            </w:r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[  ] </w:t>
            </w:r>
            <w:proofErr w:type="spellStart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>Nữ</w:t>
            </w:r>
            <w:proofErr w:type="spellEnd"/>
            <w:r w:rsidRPr="001A6C01">
              <w:rPr>
                <w:rFonts w:ascii="Asap" w:hAnsi="Asap" w:cs="Times New Roman"/>
                <w:iCs/>
                <w:color w:val="2A5F7A"/>
                <w:sz w:val="18"/>
                <w:szCs w:val="18"/>
              </w:rPr>
              <w:t xml:space="preserve">/ </w:t>
            </w: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Female</w:t>
            </w:r>
          </w:p>
        </w:tc>
        <w:tc>
          <w:tcPr>
            <w:tcW w:w="4744" w:type="dxa"/>
          </w:tcPr>
          <w:p w14:paraId="2F549B9C" w14:textId="5A9095C3" w:rsidR="00DB4B2E" w:rsidRPr="001A6C01" w:rsidRDefault="004E68A8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r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CCCD</w:t>
            </w:r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/</w:t>
            </w:r>
            <w:proofErr w:type="spellStart"/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Hộ</w:t>
            </w:r>
            <w:proofErr w:type="spellEnd"/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chiếu</w:t>
            </w:r>
            <w:proofErr w:type="spellEnd"/>
            <w:r w:rsidR="00A023A6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r w:rsidR="00A023A6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>(</w:t>
            </w:r>
            <w:proofErr w:type="spellStart"/>
            <w:r w:rsidR="00A023A6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>bắt</w:t>
            </w:r>
            <w:proofErr w:type="spellEnd"/>
            <w:r w:rsidR="00A023A6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 xml:space="preserve"> </w:t>
            </w:r>
            <w:proofErr w:type="spellStart"/>
            <w:r w:rsidR="00A023A6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>buộc</w:t>
            </w:r>
            <w:proofErr w:type="spellEnd"/>
            <w:r w:rsidR="00A023A6" w:rsidRPr="001A6C01">
              <w:rPr>
                <w:rFonts w:ascii="Asap" w:hAnsi="Asap" w:cs="Times New Roman"/>
                <w:i/>
                <w:iCs/>
                <w:color w:val="2A5F7A"/>
                <w:sz w:val="18"/>
                <w:szCs w:val="18"/>
              </w:rPr>
              <w:t>)</w:t>
            </w:r>
            <w:r w:rsidR="00DB4B2E" w:rsidRPr="001A6C01">
              <w:rPr>
                <w:rFonts w:ascii="Asap" w:hAnsi="Asap" w:cs="Times New Roman"/>
                <w:color w:val="2A5F7A"/>
                <w:sz w:val="18"/>
                <w:szCs w:val="18"/>
              </w:rPr>
              <w:t>:</w:t>
            </w:r>
          </w:p>
          <w:p w14:paraId="5BE27BA6" w14:textId="44C3908B" w:rsidR="00DB4B2E" w:rsidRPr="001A6C01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ID No./Passport No.</w:t>
            </w:r>
            <w:r w:rsidR="00A023A6"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 xml:space="preserve"> (Compulsory)</w:t>
            </w:r>
            <w:r w:rsidRPr="001A6C01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:</w:t>
            </w:r>
          </w:p>
        </w:tc>
      </w:tr>
      <w:tr w:rsidR="00DB4B2E" w:rsidRPr="00732A70" w14:paraId="393EA462" w14:textId="77777777" w:rsidTr="00116210">
        <w:trPr>
          <w:tblCellSpacing w:w="20" w:type="dxa"/>
        </w:trPr>
        <w:tc>
          <w:tcPr>
            <w:tcW w:w="5028" w:type="dxa"/>
          </w:tcPr>
          <w:p w14:paraId="3112B5F5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Địa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chỉ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email/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Email address:</w:t>
            </w:r>
          </w:p>
        </w:tc>
        <w:tc>
          <w:tcPr>
            <w:tcW w:w="4744" w:type="dxa"/>
          </w:tcPr>
          <w:p w14:paraId="35DB4DA6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Số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điện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thoại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/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Tel:</w:t>
            </w:r>
          </w:p>
        </w:tc>
      </w:tr>
    </w:tbl>
    <w:p w14:paraId="33351D97" w14:textId="77777777" w:rsidR="00DB4B2E" w:rsidRPr="00732A70" w:rsidRDefault="00DB4B2E" w:rsidP="00DB4B2E">
      <w:pPr>
        <w:pStyle w:val="ListParagraph"/>
        <w:numPr>
          <w:ilvl w:val="0"/>
          <w:numId w:val="2"/>
        </w:numPr>
        <w:spacing w:before="60" w:after="60" w:line="240" w:lineRule="auto"/>
        <w:ind w:left="567" w:hanging="567"/>
        <w:rPr>
          <w:rFonts w:ascii="Asap" w:hAnsi="Asap" w:cs="Times New Roman"/>
          <w:b/>
          <w:color w:val="2A5F7A"/>
          <w:sz w:val="18"/>
          <w:szCs w:val="18"/>
        </w:rPr>
      </w:pPr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THÔNG TIN VỀ SỰ KIỆN ĐƯỢC BẢO HIỂM/ </w:t>
      </w:r>
      <w:r w:rsidRPr="00732A70">
        <w:rPr>
          <w:rFonts w:ascii="Asap" w:hAnsi="Asap" w:cs="Times New Roman"/>
          <w:b/>
          <w:i/>
          <w:iCs/>
          <w:color w:val="2A5F7A"/>
          <w:sz w:val="18"/>
          <w:szCs w:val="18"/>
        </w:rPr>
        <w:t>DETAILS ABOUT</w:t>
      </w:r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 </w:t>
      </w:r>
      <w:r w:rsidRPr="00732A70">
        <w:rPr>
          <w:rFonts w:ascii="Asap" w:hAnsi="Asap" w:cs="Times New Roman"/>
          <w:b/>
          <w:i/>
          <w:iCs/>
          <w:color w:val="2A5F7A"/>
          <w:sz w:val="18"/>
          <w:szCs w:val="18"/>
        </w:rPr>
        <w:t xml:space="preserve">INSURED EVENT </w:t>
      </w:r>
    </w:p>
    <w:p w14:paraId="17BD0977" w14:textId="77777777" w:rsidR="00DB4B2E" w:rsidRPr="00732A70" w:rsidRDefault="00DB4B2E" w:rsidP="00DB4B2E">
      <w:pPr>
        <w:spacing w:before="60" w:after="60" w:line="240" w:lineRule="auto"/>
        <w:jc w:val="both"/>
        <w:rPr>
          <w:rFonts w:ascii="Asap" w:hAnsi="Asap" w:cs="Times New Roman"/>
          <w:bCs/>
          <w:iCs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Vui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lòng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chọn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loại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sự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kiện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được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bảo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hiểm</w:t>
      </w:r>
      <w:proofErr w:type="spellEnd"/>
      <w:r w:rsidRPr="00732A70">
        <w:rPr>
          <w:rFonts w:ascii="Asap" w:hAnsi="Asap" w:cs="Times New Roman"/>
          <w:bCs/>
          <w:iCs/>
          <w:color w:val="2A5F7A"/>
          <w:sz w:val="18"/>
          <w:szCs w:val="18"/>
        </w:rPr>
        <w:t>/</w:t>
      </w:r>
      <w:r w:rsidRPr="00732A70">
        <w:rPr>
          <w:rFonts w:ascii="Asap" w:hAnsi="Asap" w:cs="Times New Roman"/>
          <w:bCs/>
          <w:i/>
          <w:color w:val="2A5F7A"/>
          <w:sz w:val="18"/>
          <w:szCs w:val="18"/>
        </w:rPr>
        <w:t xml:space="preserve">Please tick your related insured </w:t>
      </w:r>
      <w:proofErr w:type="gramStart"/>
      <w:r w:rsidRPr="00732A70">
        <w:rPr>
          <w:rFonts w:ascii="Asap" w:hAnsi="Asap" w:cs="Times New Roman"/>
          <w:bCs/>
          <w:i/>
          <w:color w:val="2A5F7A"/>
          <w:sz w:val="18"/>
          <w:szCs w:val="18"/>
        </w:rPr>
        <w:t>event</w:t>
      </w:r>
      <w:proofErr w:type="gramEnd"/>
    </w:p>
    <w:p w14:paraId="4A20EB61" w14:textId="77777777" w:rsidR="00DB4B2E" w:rsidRPr="00732A70" w:rsidRDefault="00DB4B2E" w:rsidP="00DB4B2E">
      <w:pPr>
        <w:spacing w:before="60" w:after="60" w:line="240" w:lineRule="auto"/>
        <w:jc w:val="both"/>
        <w:rPr>
          <w:rFonts w:ascii="Asap" w:hAnsi="Asap" w:cs="Times New Roman"/>
          <w:b/>
          <w:color w:val="2A5F7A"/>
          <w:sz w:val="18"/>
          <w:szCs w:val="18"/>
        </w:rPr>
      </w:pPr>
      <w:proofErr w:type="gramStart"/>
      <w:r w:rsidRPr="00732A70">
        <w:rPr>
          <w:rFonts w:ascii="Asap" w:hAnsi="Asap" w:cs="Times New Roman"/>
          <w:b/>
          <w:iCs/>
          <w:color w:val="2A5F7A"/>
          <w:sz w:val="18"/>
          <w:szCs w:val="18"/>
        </w:rPr>
        <w:t>[  ]</w:t>
      </w:r>
      <w:proofErr w:type="gramEnd"/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 Tai </w:t>
      </w:r>
      <w:proofErr w:type="spellStart"/>
      <w:r w:rsidRPr="00732A70">
        <w:rPr>
          <w:rFonts w:ascii="Asap" w:hAnsi="Asap" w:cs="Times New Roman"/>
          <w:b/>
          <w:color w:val="2A5F7A"/>
          <w:sz w:val="18"/>
          <w:szCs w:val="18"/>
        </w:rPr>
        <w:t>nạn</w:t>
      </w:r>
      <w:proofErr w:type="spellEnd"/>
      <w:r w:rsidRPr="00732A70">
        <w:rPr>
          <w:rFonts w:ascii="Asap" w:hAnsi="Asap" w:cs="Times New Roman"/>
          <w:b/>
          <w:color w:val="2A5F7A"/>
          <w:sz w:val="18"/>
          <w:szCs w:val="18"/>
        </w:rPr>
        <w:t>/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Accident</w:t>
      </w:r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                        [   ]</w:t>
      </w:r>
      <w:proofErr w:type="spellStart"/>
      <w:r w:rsidRPr="00732A70">
        <w:rPr>
          <w:rFonts w:ascii="Asap" w:hAnsi="Asap" w:cs="Times New Roman"/>
          <w:b/>
          <w:color w:val="2A5F7A"/>
          <w:sz w:val="18"/>
          <w:szCs w:val="18"/>
        </w:rPr>
        <w:t>Ốm</w:t>
      </w:r>
      <w:proofErr w:type="spellEnd"/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/>
          <w:color w:val="2A5F7A"/>
          <w:sz w:val="18"/>
          <w:szCs w:val="18"/>
        </w:rPr>
        <w:t>đau</w:t>
      </w:r>
      <w:proofErr w:type="spellEnd"/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/ 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 xml:space="preserve">Sickness, Diseases                          </w:t>
      </w:r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[    ]Thai </w:t>
      </w:r>
      <w:proofErr w:type="spellStart"/>
      <w:r w:rsidRPr="00732A70">
        <w:rPr>
          <w:rFonts w:ascii="Asap" w:hAnsi="Asap" w:cs="Times New Roman"/>
          <w:b/>
          <w:color w:val="2A5F7A"/>
          <w:sz w:val="18"/>
          <w:szCs w:val="18"/>
        </w:rPr>
        <w:t>sản</w:t>
      </w:r>
      <w:proofErr w:type="spellEnd"/>
      <w:r w:rsidRPr="00732A70">
        <w:rPr>
          <w:rFonts w:ascii="Asap" w:hAnsi="Asap" w:cs="Times New Roman"/>
          <w:b/>
          <w:color w:val="2A5F7A"/>
          <w:sz w:val="18"/>
          <w:szCs w:val="18"/>
        </w:rPr>
        <w:t>/</w:t>
      </w:r>
      <w:r w:rsidRPr="00732A70">
        <w:rPr>
          <w:rFonts w:ascii="Asap" w:hAnsi="Asap" w:cs="Times New Roman"/>
          <w:b/>
          <w:i/>
          <w:color w:val="2A5F7A"/>
          <w:sz w:val="18"/>
          <w:szCs w:val="18"/>
        </w:rPr>
        <w:t xml:space="preserve"> </w:t>
      </w:r>
      <w:r w:rsidRPr="00732A70">
        <w:rPr>
          <w:rFonts w:ascii="Asap" w:hAnsi="Asap" w:cs="Times New Roman"/>
          <w:bCs/>
          <w:i/>
          <w:color w:val="2A5F7A"/>
          <w:sz w:val="18"/>
          <w:szCs w:val="18"/>
        </w:rPr>
        <w:t>Maternity</w:t>
      </w:r>
    </w:p>
    <w:tbl>
      <w:tblPr>
        <w:tblStyle w:val="TableGrid"/>
        <w:tblW w:w="9892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3151"/>
        <w:gridCol w:w="2691"/>
        <w:gridCol w:w="4050"/>
      </w:tblGrid>
      <w:tr w:rsidR="00DB4B2E" w:rsidRPr="00732A70" w14:paraId="47473A6A" w14:textId="77777777" w:rsidTr="00116210">
        <w:trPr>
          <w:tblCellSpacing w:w="20" w:type="dxa"/>
        </w:trPr>
        <w:tc>
          <w:tcPr>
            <w:tcW w:w="3091" w:type="dxa"/>
          </w:tcPr>
          <w:p w14:paraId="6BF2B736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gày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xảy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ra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:    …</w:t>
            </w:r>
            <w:proofErr w:type="gram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…./..</w:t>
            </w:r>
            <w:proofErr w:type="gram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…../…....</w:t>
            </w:r>
          </w:p>
          <w:p w14:paraId="596B7DB0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Date of occurrence:</w:t>
            </w:r>
          </w:p>
        </w:tc>
        <w:tc>
          <w:tcPr>
            <w:tcW w:w="6681" w:type="dxa"/>
            <w:gridSpan w:val="2"/>
          </w:tcPr>
          <w:p w14:paraId="0BC1B882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Khám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/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điều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trị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tại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:</w:t>
            </w:r>
          </w:p>
          <w:p w14:paraId="21D01876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Treatment at:</w:t>
            </w:r>
          </w:p>
        </w:tc>
      </w:tr>
      <w:tr w:rsidR="00DB4B2E" w:rsidRPr="00732A70" w14:paraId="4BE4C73D" w14:textId="77777777" w:rsidTr="00917A4F">
        <w:trPr>
          <w:trHeight w:val="816"/>
          <w:tblCellSpacing w:w="20" w:type="dxa"/>
        </w:trPr>
        <w:tc>
          <w:tcPr>
            <w:tcW w:w="3091" w:type="dxa"/>
          </w:tcPr>
          <w:p w14:paraId="1298BC4B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noProof/>
                <w:color w:val="2A5F7A"/>
                <w:sz w:val="18"/>
                <w:szCs w:val="1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6CA72A5" wp14:editId="2F9D18E8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50800</wp:posOffset>
                      </wp:positionV>
                      <wp:extent cx="142875" cy="104775"/>
                      <wp:effectExtent l="0" t="0" r="28575" b="28575"/>
                      <wp:wrapNone/>
                      <wp:docPr id="4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2A5F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BF5B34" id="Rectangle 13" o:spid="_x0000_s1026" style="position:absolute;margin-left:.9pt;margin-top:4pt;width:11.25pt;height: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" strokecolor="#2a5f7a"/>
                  </w:pict>
                </mc:Fallback>
              </mc:AlternateContent>
            </w:r>
            <w:r w:rsidRPr="00732A70">
              <w:rPr>
                <w:rFonts w:ascii="Asap" w:hAnsi="Asap" w:cs="Times New Roman"/>
                <w:noProof/>
                <w:color w:val="2A5F7A"/>
                <w:sz w:val="18"/>
                <w:szCs w:val="1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8D14483" wp14:editId="4F3E3353">
                      <wp:simplePos x="0" y="0"/>
                      <wp:positionH relativeFrom="column">
                        <wp:posOffset>1143635</wp:posOffset>
                      </wp:positionH>
                      <wp:positionV relativeFrom="paragraph">
                        <wp:posOffset>60888</wp:posOffset>
                      </wp:positionV>
                      <wp:extent cx="142875" cy="104775"/>
                      <wp:effectExtent l="0" t="0" r="28575" b="28575"/>
                      <wp:wrapNone/>
                      <wp:docPr id="3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2A5F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D6BA3D" id="Rectangle 14" o:spid="_x0000_s1026" style="position:absolute;margin-left:90.05pt;margin-top:4.8pt;width:11.25pt;height: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" strokecolor="#2a5f7a"/>
                  </w:pict>
                </mc:Fallback>
              </mc:AlternateConten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    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goại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trú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                      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ội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trú</w:t>
            </w:r>
            <w:proofErr w:type="spellEnd"/>
          </w:p>
          <w:p w14:paraId="087C3D2D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     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Outpatient                      Inpatient</w:t>
            </w:r>
          </w:p>
        </w:tc>
        <w:tc>
          <w:tcPr>
            <w:tcW w:w="2651" w:type="dxa"/>
            <w:tcBorders>
              <w:left w:val="nil"/>
            </w:tcBorders>
          </w:tcPr>
          <w:p w14:paraId="2143961B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Từ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ngày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/ 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 xml:space="preserve">From: </w: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…</w:t>
            </w:r>
            <w:proofErr w:type="gram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…./..</w:t>
            </w:r>
            <w:proofErr w:type="gram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…../…....</w:t>
            </w:r>
          </w:p>
          <w:p w14:paraId="38E24A79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Đến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ngày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/ 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To</w: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: …</w:t>
            </w:r>
            <w:proofErr w:type="gram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…./..</w:t>
            </w:r>
            <w:proofErr w:type="gram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…../…....</w:t>
            </w:r>
          </w:p>
        </w:tc>
        <w:tc>
          <w:tcPr>
            <w:tcW w:w="3990" w:type="dxa"/>
          </w:tcPr>
          <w:p w14:paraId="5C4FD46E" w14:textId="77777777" w:rsidR="00DB4B2E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noProof/>
                <w:color w:val="2A5F7A"/>
                <w:sz w:val="18"/>
                <w:szCs w:val="1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043D9E9" wp14:editId="660B828E">
                      <wp:simplePos x="0" y="0"/>
                      <wp:positionH relativeFrom="column">
                        <wp:posOffset>-53975</wp:posOffset>
                      </wp:positionH>
                      <wp:positionV relativeFrom="paragraph">
                        <wp:posOffset>60888</wp:posOffset>
                      </wp:positionV>
                      <wp:extent cx="142875" cy="104775"/>
                      <wp:effectExtent l="0" t="0" r="28575" b="28575"/>
                      <wp:wrapNone/>
                      <wp:docPr id="2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2A5F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15548C" id="Rectangle 15" o:spid="_x0000_s1026" style="position:absolute;margin-left:-4.25pt;margin-top:4.8pt;width:11.25pt;height: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" strokecolor="#2a5f7a"/>
                  </w:pict>
                </mc:Fallback>
              </mc:AlternateConten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   </w:t>
            </w: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Tai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ạn</w:t>
            </w:r>
            <w:proofErr w:type="spellEnd"/>
            <w:r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/</w: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Acciden</w:t>
            </w:r>
            <w:r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t</w: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  </w:t>
            </w:r>
          </w:p>
          <w:p w14:paraId="7D955CF2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GPLX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hợp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>lệ</w:t>
            </w:r>
            <w:proofErr w:type="spellEnd"/>
            <w:r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/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 xml:space="preserve"> Drive license</w: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: </w:t>
            </w:r>
            <w:r w:rsidRPr="00B22FE5">
              <w:rPr>
                <w:rFonts w:ascii="Asap" w:hAnsi="Asap" w:cs="Times New Roman"/>
                <w:b/>
                <w:bCs/>
                <w:color w:val="2A5F7A"/>
                <w:sz w:val="18"/>
                <w:szCs w:val="18"/>
              </w:rPr>
              <w:t xml:space="preserve">Có 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Yes</w: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</w:rPr>
              <w:t xml:space="preserve"> / </w:t>
            </w:r>
            <w:proofErr w:type="spellStart"/>
            <w:r w:rsidRPr="00B22FE5">
              <w:rPr>
                <w:rFonts w:ascii="Asap" w:hAnsi="Asap" w:cs="Times New Roman"/>
                <w:b/>
                <w:bCs/>
                <w:color w:val="2A5F7A"/>
                <w:sz w:val="18"/>
                <w:szCs w:val="18"/>
              </w:rPr>
              <w:t>Không</w:t>
            </w:r>
            <w:proofErr w:type="spellEnd"/>
            <w:r>
              <w:rPr>
                <w:rFonts w:ascii="Asap" w:hAnsi="Asap" w:cs="Times New Roman"/>
                <w:color w:val="2A5F7A"/>
                <w:sz w:val="18"/>
                <w:szCs w:val="18"/>
              </w:rPr>
              <w:t>/</w:t>
            </w:r>
            <w:r w:rsidRPr="00B22FE5">
              <w:rPr>
                <w:rFonts w:ascii="Asap" w:hAnsi="Asap" w:cs="Times New Roman"/>
                <w:color w:val="2A5F7A"/>
                <w:sz w:val="18"/>
                <w:szCs w:val="18"/>
              </w:rPr>
              <w:t>No</w:t>
            </w:r>
          </w:p>
          <w:p w14:paraId="661B99B6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 xml:space="preserve">GPLX </w:t>
            </w:r>
            <w:proofErr w:type="spellStart"/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số</w:t>
            </w:r>
            <w:proofErr w:type="spellEnd"/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/ License No.:</w:t>
            </w:r>
          </w:p>
        </w:tc>
      </w:tr>
      <w:tr w:rsidR="00DB4B2E" w:rsidRPr="00732A70" w14:paraId="2CE76F8F" w14:textId="77777777" w:rsidTr="00116210">
        <w:trPr>
          <w:tblCellSpacing w:w="20" w:type="dxa"/>
        </w:trPr>
        <w:tc>
          <w:tcPr>
            <w:tcW w:w="9812" w:type="dxa"/>
            <w:gridSpan w:val="3"/>
          </w:tcPr>
          <w:p w14:paraId="22BC4D1F" w14:textId="77777777" w:rsidR="00DB4B2E" w:rsidRPr="00B22FE5" w:rsidRDefault="00DB4B2E" w:rsidP="00116210">
            <w:pPr>
              <w:spacing w:before="60" w:after="60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Chẩn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đoán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của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bác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sỹ</w:t>
            </w:r>
            <w:proofErr w:type="spellEnd"/>
            <w:r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/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Diagnosis by doctor:</w:t>
            </w:r>
          </w:p>
        </w:tc>
      </w:tr>
      <w:tr w:rsidR="00DB4B2E" w:rsidRPr="00732A70" w14:paraId="773FEA01" w14:textId="77777777" w:rsidTr="00116210">
        <w:trPr>
          <w:tblCellSpacing w:w="20" w:type="dxa"/>
        </w:trPr>
        <w:tc>
          <w:tcPr>
            <w:tcW w:w="9812" w:type="dxa"/>
            <w:gridSpan w:val="3"/>
          </w:tcPr>
          <w:p w14:paraId="45AF9DDC" w14:textId="3C84AD2D" w:rsidR="00DB4B2E" w:rsidRPr="00732A70" w:rsidRDefault="00DB4B2E" w:rsidP="00116210">
            <w:pPr>
              <w:tabs>
                <w:tab w:val="left" w:pos="7080"/>
                <w:tab w:val="right" w:leader="dot" w:pos="9330"/>
              </w:tabs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Trước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đây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r w:rsidR="004B5C45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NĐBH</w: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có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bị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thương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tật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ở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cùng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bộ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phận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đó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hay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có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bệnh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tật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tương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tự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không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?                                   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  <w:lang w:val="en-GB"/>
              </w:rPr>
              <w:t>Có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  <w:lang w:val="en-GB"/>
              </w:rPr>
              <w:t xml:space="preserve">/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  <w:lang w:val="en-GB"/>
              </w:rPr>
              <w:t>Không</w:t>
            </w:r>
            <w:proofErr w:type="spellEnd"/>
          </w:p>
          <w:p w14:paraId="7D47E3C0" w14:textId="73E1E08F" w:rsidR="00DB4B2E" w:rsidRPr="00732A70" w:rsidRDefault="00DB4B2E" w:rsidP="00116210">
            <w:pPr>
              <w:tabs>
                <w:tab w:val="left" w:pos="7080"/>
                <w:tab w:val="right" w:leader="dot" w:pos="9330"/>
              </w:tabs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</w:pP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  <w:lang w:val="en-GB"/>
              </w:rPr>
              <w:t xml:space="preserve">Has </w:t>
            </w:r>
            <w:r w:rsidR="004B5C45">
              <w:rPr>
                <w:rFonts w:ascii="Asap" w:hAnsi="Asap" w:cs="Times New Roman"/>
                <w:i/>
                <w:color w:val="2A5F7A"/>
                <w:sz w:val="18"/>
                <w:szCs w:val="18"/>
                <w:lang w:val="en-GB"/>
              </w:rPr>
              <w:t>the Insured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  <w:lang w:val="en-GB"/>
              </w:rPr>
              <w:t xml:space="preserve"> previously suffered from an injury to the same part or a similar illness?</w:t>
            </w:r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                                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  <w:lang w:val="en-GB"/>
              </w:rPr>
              <w:t>Yes/ No</w:t>
            </w:r>
          </w:p>
          <w:p w14:paraId="49F92CFE" w14:textId="77777777" w:rsidR="00DB4B2E" w:rsidRPr="00732A70" w:rsidRDefault="00DB4B2E" w:rsidP="00116210">
            <w:pPr>
              <w:tabs>
                <w:tab w:val="left" w:leader="dot" w:pos="9330"/>
              </w:tabs>
              <w:spacing w:before="60" w:after="60"/>
              <w:rPr>
                <w:rFonts w:ascii="Asap" w:hAnsi="Asap" w:cs="Times New Roman"/>
                <w:color w:val="2A5F7A"/>
                <w:sz w:val="18"/>
                <w:szCs w:val="18"/>
              </w:rPr>
            </w:pP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Nếu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CÓ,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vui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lòng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nêu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 chi </w:t>
            </w:r>
            <w:proofErr w:type="spellStart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>tiết</w:t>
            </w:r>
            <w:proofErr w:type="spellEnd"/>
            <w:r w:rsidRPr="00732A70">
              <w:rPr>
                <w:rFonts w:ascii="Asap" w:hAnsi="Asap" w:cs="Times New Roman"/>
                <w:color w:val="2A5F7A"/>
                <w:sz w:val="18"/>
                <w:szCs w:val="18"/>
                <w:lang w:val="en-GB"/>
              </w:rPr>
              <w:t xml:space="preserve">/ 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  <w:lang w:val="en-GB"/>
              </w:rPr>
              <w:t>If YES, please give details:</w:t>
            </w:r>
            <w:r w:rsidRPr="00732A70">
              <w:rPr>
                <w:rFonts w:ascii="Asap" w:hAnsi="Asap"/>
                <w:color w:val="2A5F7A"/>
                <w:sz w:val="18"/>
                <w:szCs w:val="18"/>
                <w:lang w:val="en-GB"/>
              </w:rPr>
              <w:t xml:space="preserve"> </w:t>
            </w:r>
            <w:r w:rsidRPr="00732A70">
              <w:rPr>
                <w:rFonts w:ascii="Asap" w:hAnsi="Asap"/>
                <w:color w:val="2A5F7A"/>
                <w:sz w:val="18"/>
                <w:szCs w:val="18"/>
                <w:lang w:val="en-GB"/>
              </w:rPr>
              <w:tab/>
            </w:r>
          </w:p>
        </w:tc>
      </w:tr>
      <w:tr w:rsidR="00DB4B2E" w:rsidRPr="00732A70" w14:paraId="4D32E76D" w14:textId="77777777" w:rsidTr="00917A4F">
        <w:trPr>
          <w:trHeight w:val="132"/>
          <w:tblCellSpacing w:w="20" w:type="dxa"/>
        </w:trPr>
        <w:tc>
          <w:tcPr>
            <w:tcW w:w="9812" w:type="dxa"/>
            <w:gridSpan w:val="3"/>
          </w:tcPr>
          <w:p w14:paraId="6A01317B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(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Chỉ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áp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dụng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cho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trường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hợp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Tai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ạn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)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guyên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hân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tai </w:t>
            </w:r>
            <w:proofErr w:type="spellStart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nạn</w:t>
            </w:r>
            <w:proofErr w:type="spellEnd"/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/ </w:t>
            </w:r>
            <w:r w:rsidRPr="00732A70">
              <w:rPr>
                <w:rFonts w:ascii="Asap" w:hAnsi="Asap" w:cs="Times New Roman"/>
                <w:bCs/>
                <w:i/>
                <w:iCs/>
                <w:color w:val="2A5F7A"/>
                <w:sz w:val="18"/>
                <w:szCs w:val="18"/>
              </w:rPr>
              <w:t>(Applicable to case of accident only)</w:t>
            </w: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 </w:t>
            </w: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</w:rPr>
              <w:t>Cause of accident:</w:t>
            </w:r>
          </w:p>
          <w:p w14:paraId="4AD4251B" w14:textId="77777777" w:rsidR="00DB4B2E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</w:p>
          <w:p w14:paraId="47A06C74" w14:textId="77777777" w:rsidR="00DB4B2E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</w:p>
          <w:p w14:paraId="4380229C" w14:textId="77777777" w:rsidR="00DB4B2E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</w:p>
          <w:p w14:paraId="25BC8B26" w14:textId="77777777" w:rsidR="00DB4B2E" w:rsidRPr="00732A70" w:rsidRDefault="00DB4B2E" w:rsidP="00116210">
            <w:pPr>
              <w:spacing w:before="60" w:after="60"/>
              <w:rPr>
                <w:rFonts w:ascii="Asap" w:hAnsi="Asap" w:cs="Times New Roman"/>
                <w:i/>
                <w:color w:val="2A5F7A"/>
                <w:sz w:val="18"/>
                <w:szCs w:val="18"/>
              </w:rPr>
            </w:pPr>
          </w:p>
        </w:tc>
      </w:tr>
    </w:tbl>
    <w:p w14:paraId="09934ED0" w14:textId="77777777" w:rsidR="0057697E" w:rsidRDefault="0057697E" w:rsidP="0057697E">
      <w:pPr>
        <w:pStyle w:val="ListParagraph"/>
        <w:spacing w:before="60" w:after="60" w:line="240" w:lineRule="auto"/>
        <w:ind w:left="567"/>
        <w:rPr>
          <w:rFonts w:ascii="Asap" w:hAnsi="Asap" w:cs="Times New Roman"/>
          <w:b/>
          <w:color w:val="2A5F7A"/>
          <w:sz w:val="18"/>
          <w:szCs w:val="18"/>
        </w:rPr>
      </w:pPr>
    </w:p>
    <w:p w14:paraId="34E52A66" w14:textId="392E185D" w:rsidR="00DB4B2E" w:rsidRPr="00732A70" w:rsidRDefault="00DB4B2E" w:rsidP="00DB4B2E">
      <w:pPr>
        <w:pStyle w:val="ListParagraph"/>
        <w:numPr>
          <w:ilvl w:val="0"/>
          <w:numId w:val="2"/>
        </w:numPr>
        <w:spacing w:before="60" w:after="60" w:line="240" w:lineRule="auto"/>
        <w:ind w:left="567" w:hanging="567"/>
        <w:rPr>
          <w:rFonts w:ascii="Asap" w:hAnsi="Asap" w:cs="Times New Roman"/>
          <w:b/>
          <w:color w:val="2A5F7A"/>
          <w:sz w:val="18"/>
          <w:szCs w:val="18"/>
        </w:rPr>
      </w:pPr>
      <w:r w:rsidRPr="00732A70">
        <w:rPr>
          <w:rFonts w:ascii="Asap" w:hAnsi="Asap" w:cs="Times New Roman"/>
          <w:b/>
          <w:color w:val="2A5F7A"/>
          <w:sz w:val="18"/>
          <w:szCs w:val="18"/>
        </w:rPr>
        <w:lastRenderedPageBreak/>
        <w:t>CHI TIẾT CHI PHÍ ĐIỀU TRỊ</w:t>
      </w:r>
      <w:r w:rsidR="00F02EF3">
        <w:rPr>
          <w:rFonts w:ascii="Asap" w:hAnsi="Asap" w:cs="Times New Roman"/>
          <w:b/>
          <w:color w:val="2A5F7A"/>
          <w:sz w:val="18"/>
          <w:szCs w:val="18"/>
        </w:rPr>
        <w:t xml:space="preserve">/ </w:t>
      </w:r>
      <w:r w:rsidR="00F02EF3" w:rsidRPr="00667604">
        <w:rPr>
          <w:rFonts w:ascii="Asap" w:hAnsi="Asap" w:cs="Times New Roman"/>
          <w:b/>
          <w:i/>
          <w:iCs/>
          <w:color w:val="2A5F7A"/>
          <w:sz w:val="18"/>
          <w:szCs w:val="18"/>
        </w:rPr>
        <w:t>DETAILS OF MEDICAL EXPENSES</w:t>
      </w:r>
    </w:p>
    <w:tbl>
      <w:tblPr>
        <w:tblStyle w:val="TableGrid"/>
        <w:tblW w:w="9895" w:type="dxa"/>
        <w:tblBorders>
          <w:top w:val="single" w:sz="4" w:space="0" w:color="2A5F7A"/>
          <w:left w:val="single" w:sz="4" w:space="0" w:color="2A5F7A"/>
          <w:bottom w:val="single" w:sz="4" w:space="0" w:color="2A5F7A"/>
          <w:right w:val="single" w:sz="4" w:space="0" w:color="2A5F7A"/>
          <w:insideH w:val="single" w:sz="4" w:space="0" w:color="2A5F7A"/>
          <w:insideV w:val="single" w:sz="4" w:space="0" w:color="2A5F7A"/>
        </w:tblBorders>
        <w:tblLook w:val="04A0" w:firstRow="1" w:lastRow="0" w:firstColumn="1" w:lastColumn="0" w:noHBand="0" w:noVBand="1"/>
      </w:tblPr>
      <w:tblGrid>
        <w:gridCol w:w="704"/>
        <w:gridCol w:w="2835"/>
        <w:gridCol w:w="3827"/>
        <w:gridCol w:w="2529"/>
      </w:tblGrid>
      <w:tr w:rsidR="00DB4B2E" w:rsidRPr="00732A70" w14:paraId="3A1559C4" w14:textId="77777777" w:rsidTr="00116210">
        <w:tc>
          <w:tcPr>
            <w:tcW w:w="704" w:type="dxa"/>
          </w:tcPr>
          <w:p w14:paraId="569850D0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STT</w:t>
            </w:r>
          </w:p>
        </w:tc>
        <w:tc>
          <w:tcPr>
            <w:tcW w:w="2835" w:type="dxa"/>
          </w:tcPr>
          <w:p w14:paraId="2C611986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SỐ HÓA ĐƠN/ </w:t>
            </w:r>
            <w:r w:rsidRPr="00732A70">
              <w:rPr>
                <w:rFonts w:ascii="Asap" w:hAnsi="Asap" w:cs="Times New Roman"/>
                <w:bCs/>
                <w:i/>
                <w:iCs/>
                <w:color w:val="2A5F7A"/>
                <w:sz w:val="18"/>
                <w:szCs w:val="18"/>
              </w:rPr>
              <w:t>INVOICE No.</w:t>
            </w:r>
          </w:p>
        </w:tc>
        <w:tc>
          <w:tcPr>
            <w:tcW w:w="3827" w:type="dxa"/>
          </w:tcPr>
          <w:p w14:paraId="241CFAFB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Cs/>
                <w:i/>
                <w:iCs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MÔ TẢ LOẠI CHI PHÍ/ </w:t>
            </w:r>
            <w:r w:rsidRPr="00732A70">
              <w:rPr>
                <w:rFonts w:ascii="Asap" w:hAnsi="Asap" w:cs="Times New Roman"/>
                <w:bCs/>
                <w:i/>
                <w:iCs/>
                <w:color w:val="2A5F7A"/>
                <w:sz w:val="18"/>
                <w:szCs w:val="18"/>
              </w:rPr>
              <w:t>DESCRIPTION</w:t>
            </w:r>
          </w:p>
        </w:tc>
        <w:tc>
          <w:tcPr>
            <w:tcW w:w="2529" w:type="dxa"/>
          </w:tcPr>
          <w:p w14:paraId="06D525BC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SỐ TIỀN/</w:t>
            </w:r>
            <w:r w:rsidRPr="00732A70">
              <w:rPr>
                <w:rFonts w:ascii="Asap" w:hAnsi="Asap" w:cs="Times New Roman"/>
                <w:bCs/>
                <w:i/>
                <w:iCs/>
                <w:color w:val="2A5F7A"/>
                <w:sz w:val="18"/>
                <w:szCs w:val="18"/>
              </w:rPr>
              <w:t>AMOUNT</w:t>
            </w:r>
          </w:p>
        </w:tc>
      </w:tr>
      <w:tr w:rsidR="00DB4B2E" w:rsidRPr="00732A70" w14:paraId="66EC8115" w14:textId="77777777" w:rsidTr="00116210">
        <w:tc>
          <w:tcPr>
            <w:tcW w:w="704" w:type="dxa"/>
          </w:tcPr>
          <w:p w14:paraId="60217E15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1. </w:t>
            </w:r>
          </w:p>
        </w:tc>
        <w:tc>
          <w:tcPr>
            <w:tcW w:w="2835" w:type="dxa"/>
          </w:tcPr>
          <w:p w14:paraId="7FEEC936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  <w:tc>
          <w:tcPr>
            <w:tcW w:w="3827" w:type="dxa"/>
          </w:tcPr>
          <w:p w14:paraId="06AA17CE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  <w:tc>
          <w:tcPr>
            <w:tcW w:w="2529" w:type="dxa"/>
          </w:tcPr>
          <w:p w14:paraId="465FDEA0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</w:tr>
      <w:tr w:rsidR="00DB4B2E" w:rsidRPr="00732A70" w14:paraId="4AB1F6BB" w14:textId="77777777" w:rsidTr="00116210">
        <w:tc>
          <w:tcPr>
            <w:tcW w:w="704" w:type="dxa"/>
          </w:tcPr>
          <w:p w14:paraId="1A20DE1E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2.</w:t>
            </w:r>
          </w:p>
        </w:tc>
        <w:tc>
          <w:tcPr>
            <w:tcW w:w="2835" w:type="dxa"/>
          </w:tcPr>
          <w:p w14:paraId="79F5F66B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  <w:tc>
          <w:tcPr>
            <w:tcW w:w="3827" w:type="dxa"/>
          </w:tcPr>
          <w:p w14:paraId="6BFB58AF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  <w:tc>
          <w:tcPr>
            <w:tcW w:w="2529" w:type="dxa"/>
          </w:tcPr>
          <w:p w14:paraId="24862E7B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</w:tr>
      <w:tr w:rsidR="00DB4B2E" w:rsidRPr="00732A70" w14:paraId="5697D0CA" w14:textId="77777777" w:rsidTr="00116210">
        <w:tc>
          <w:tcPr>
            <w:tcW w:w="704" w:type="dxa"/>
          </w:tcPr>
          <w:p w14:paraId="285339CE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3.</w:t>
            </w:r>
          </w:p>
        </w:tc>
        <w:tc>
          <w:tcPr>
            <w:tcW w:w="2835" w:type="dxa"/>
          </w:tcPr>
          <w:p w14:paraId="1BDD4D75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  <w:tc>
          <w:tcPr>
            <w:tcW w:w="3827" w:type="dxa"/>
          </w:tcPr>
          <w:p w14:paraId="13F14F22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  <w:tc>
          <w:tcPr>
            <w:tcW w:w="2529" w:type="dxa"/>
          </w:tcPr>
          <w:p w14:paraId="2B7585B9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color w:val="2A5F7A"/>
                <w:sz w:val="18"/>
                <w:szCs w:val="18"/>
              </w:rPr>
            </w:pPr>
          </w:p>
        </w:tc>
      </w:tr>
      <w:tr w:rsidR="00CC3E13" w:rsidRPr="00732A70" w14:paraId="3A62139A" w14:textId="77777777" w:rsidTr="00116210">
        <w:tc>
          <w:tcPr>
            <w:tcW w:w="704" w:type="dxa"/>
          </w:tcPr>
          <w:p w14:paraId="497FF334" w14:textId="646F647F" w:rsidR="00CC3E13" w:rsidRPr="00732A70" w:rsidRDefault="00CC3E13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4</w:t>
            </w:r>
            <w:r w:rsidR="00F02EF3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>.</w:t>
            </w:r>
          </w:p>
        </w:tc>
        <w:tc>
          <w:tcPr>
            <w:tcW w:w="2835" w:type="dxa"/>
          </w:tcPr>
          <w:p w14:paraId="4CA1EDAD" w14:textId="77777777" w:rsidR="00CC3E13" w:rsidRPr="00732A70" w:rsidRDefault="00CC3E13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  <w:tc>
          <w:tcPr>
            <w:tcW w:w="3827" w:type="dxa"/>
          </w:tcPr>
          <w:p w14:paraId="7B27F33D" w14:textId="77777777" w:rsidR="00CC3E13" w:rsidRPr="00732A70" w:rsidRDefault="00CC3E13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  <w:tc>
          <w:tcPr>
            <w:tcW w:w="2529" w:type="dxa"/>
          </w:tcPr>
          <w:p w14:paraId="46AB72DB" w14:textId="77777777" w:rsidR="00CC3E13" w:rsidRPr="00732A70" w:rsidRDefault="00CC3E13" w:rsidP="00F02EF3">
            <w:pPr>
              <w:spacing w:after="0" w:line="240" w:lineRule="auto"/>
              <w:rPr>
                <w:rFonts w:ascii="Asap" w:hAnsi="Asap" w:cs="Times New Roman"/>
                <w:color w:val="2A5F7A"/>
                <w:sz w:val="18"/>
                <w:szCs w:val="18"/>
              </w:rPr>
            </w:pPr>
          </w:p>
        </w:tc>
      </w:tr>
      <w:tr w:rsidR="00DB4B2E" w:rsidRPr="00732A70" w14:paraId="67958BB9" w14:textId="77777777" w:rsidTr="00116210">
        <w:tc>
          <w:tcPr>
            <w:tcW w:w="7366" w:type="dxa"/>
            <w:gridSpan w:val="3"/>
          </w:tcPr>
          <w:p w14:paraId="1931B345" w14:textId="77777777" w:rsidR="00DB4B2E" w:rsidRPr="00732A70" w:rsidRDefault="00DB4B2E" w:rsidP="00F02EF3">
            <w:pPr>
              <w:spacing w:after="0" w:line="240" w:lineRule="auto"/>
              <w:jc w:val="right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</w:rPr>
              <w:t xml:space="preserve">TỔNG CỘNG/ </w:t>
            </w:r>
            <w:r w:rsidRPr="00732A70">
              <w:rPr>
                <w:rFonts w:ascii="Asap" w:hAnsi="Asap" w:cs="Times New Roman"/>
                <w:b/>
                <w:i/>
                <w:iCs/>
                <w:color w:val="2A5F7A"/>
                <w:sz w:val="18"/>
                <w:szCs w:val="18"/>
              </w:rPr>
              <w:t>TOTAL</w:t>
            </w:r>
          </w:p>
        </w:tc>
        <w:tc>
          <w:tcPr>
            <w:tcW w:w="2529" w:type="dxa"/>
          </w:tcPr>
          <w:p w14:paraId="22B72866" w14:textId="77777777" w:rsidR="00DB4B2E" w:rsidRPr="00732A70" w:rsidRDefault="00DB4B2E" w:rsidP="00F02EF3">
            <w:pPr>
              <w:spacing w:after="0" w:line="240" w:lineRule="auto"/>
              <w:rPr>
                <w:rFonts w:ascii="Asap" w:hAnsi="Asap" w:cs="Times New Roman"/>
                <w:b/>
                <w:color w:val="2A5F7A"/>
                <w:sz w:val="18"/>
                <w:szCs w:val="18"/>
              </w:rPr>
            </w:pPr>
          </w:p>
        </w:tc>
      </w:tr>
    </w:tbl>
    <w:p w14:paraId="6F1E1AA9" w14:textId="6CD5FB7F" w:rsidR="00DB4B2E" w:rsidRPr="00732A70" w:rsidRDefault="00DB4B2E" w:rsidP="00F02EF3">
      <w:pPr>
        <w:pStyle w:val="ListParagraph"/>
        <w:numPr>
          <w:ilvl w:val="0"/>
          <w:numId w:val="2"/>
        </w:numPr>
        <w:spacing w:before="60" w:after="60" w:line="240" w:lineRule="auto"/>
        <w:ind w:left="567" w:hanging="567"/>
        <w:rPr>
          <w:rFonts w:ascii="Asap" w:hAnsi="Asap" w:cs="Times New Roman"/>
          <w:b/>
          <w:color w:val="2A5F7A"/>
          <w:sz w:val="18"/>
          <w:szCs w:val="18"/>
        </w:rPr>
      </w:pPr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THÔNG TIN NGƯỜI THỤ HƯỞNG/ </w:t>
      </w:r>
      <w:r w:rsidRPr="00732A70">
        <w:rPr>
          <w:rFonts w:ascii="Asap" w:hAnsi="Asap" w:cs="Times New Roman"/>
          <w:b/>
          <w:i/>
          <w:iCs/>
          <w:color w:val="2A5F7A"/>
          <w:sz w:val="18"/>
          <w:szCs w:val="18"/>
        </w:rPr>
        <w:t>BENEFICIARY INFORMATION</w:t>
      </w:r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 </w:t>
      </w:r>
    </w:p>
    <w:p w14:paraId="70F1B928" w14:textId="77777777" w:rsidR="00DB4B2E" w:rsidRPr="00732A70" w:rsidRDefault="00DB4B2E" w:rsidP="00F02EF3">
      <w:pPr>
        <w:spacing w:before="60" w:after="60" w:line="240" w:lineRule="auto"/>
        <w:rPr>
          <w:rFonts w:ascii="Asap" w:hAnsi="Asap" w:cs="Times New Roman"/>
          <w:bCs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Vu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lò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chuyể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số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iề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bồ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hườ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bảo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hiểm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heo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hô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tin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ngườ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hụ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hưở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như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sau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: </w:t>
      </w:r>
    </w:p>
    <w:p w14:paraId="045925CD" w14:textId="77777777" w:rsidR="00DB4B2E" w:rsidRPr="00732A70" w:rsidRDefault="00DB4B2E" w:rsidP="00F02EF3">
      <w:pPr>
        <w:spacing w:before="60" w:after="60" w:line="240" w:lineRule="auto"/>
        <w:rPr>
          <w:rFonts w:ascii="Asap" w:hAnsi="Asap" w:cs="Times New Roman"/>
          <w:bCs/>
          <w:i/>
          <w:iCs/>
          <w:color w:val="2A5F7A"/>
          <w:sz w:val="18"/>
          <w:szCs w:val="18"/>
        </w:rPr>
      </w:pP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Please make a remittance of the claim amount to the following beneficiary:</w:t>
      </w:r>
    </w:p>
    <w:p w14:paraId="6B0BDD19" w14:textId="77777777" w:rsidR="00DB4B2E" w:rsidRPr="00732A70" w:rsidRDefault="00DB4B2E" w:rsidP="00F02EF3">
      <w:pPr>
        <w:pStyle w:val="ListParagraph"/>
        <w:numPr>
          <w:ilvl w:val="0"/>
          <w:numId w:val="3"/>
        </w:numPr>
        <w:spacing w:before="60" w:after="60" w:line="240" w:lineRule="auto"/>
        <w:ind w:left="562" w:hanging="562"/>
        <w:rPr>
          <w:rFonts w:ascii="Asap" w:hAnsi="Asap" w:cs="Times New Roman"/>
          <w:bCs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ê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chủ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à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khoả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/ 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Account owner:</w:t>
      </w:r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…………………………………</w:t>
      </w:r>
    </w:p>
    <w:p w14:paraId="412DE7B1" w14:textId="77777777" w:rsidR="00DB4B2E" w:rsidRPr="00732A70" w:rsidRDefault="00DB4B2E" w:rsidP="00F02EF3">
      <w:pPr>
        <w:pStyle w:val="ListParagraph"/>
        <w:numPr>
          <w:ilvl w:val="0"/>
          <w:numId w:val="3"/>
        </w:numPr>
        <w:spacing w:before="60" w:after="60" w:line="240" w:lineRule="auto"/>
        <w:ind w:left="562" w:hanging="562"/>
        <w:rPr>
          <w:rFonts w:ascii="Asap" w:hAnsi="Asap" w:cs="Times New Roman"/>
          <w:bCs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Số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à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khoả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/ 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Account number:</w:t>
      </w:r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……………………………………</w:t>
      </w:r>
    </w:p>
    <w:p w14:paraId="191E4273" w14:textId="77777777" w:rsidR="00DB4B2E" w:rsidRPr="00732A70" w:rsidRDefault="00DB4B2E" w:rsidP="00F02EF3">
      <w:pPr>
        <w:pStyle w:val="ListParagraph"/>
        <w:numPr>
          <w:ilvl w:val="0"/>
          <w:numId w:val="3"/>
        </w:numPr>
        <w:spacing w:before="60" w:after="60" w:line="240" w:lineRule="auto"/>
        <w:ind w:left="562" w:hanging="562"/>
        <w:rPr>
          <w:rFonts w:ascii="Asap" w:hAnsi="Asap" w:cs="Times New Roman"/>
          <w:bCs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ê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ngâ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hà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/ 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Bank name:</w:t>
      </w:r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……………………………………….</w:t>
      </w:r>
    </w:p>
    <w:p w14:paraId="38E804C1" w14:textId="77777777" w:rsidR="00DB4B2E" w:rsidRPr="00732A70" w:rsidRDefault="00DB4B2E" w:rsidP="00F02EF3">
      <w:pPr>
        <w:pStyle w:val="ListParagraph"/>
        <w:numPr>
          <w:ilvl w:val="0"/>
          <w:numId w:val="3"/>
        </w:numPr>
        <w:spacing w:before="60" w:after="60" w:line="240" w:lineRule="auto"/>
        <w:ind w:left="562" w:hanging="562"/>
        <w:rPr>
          <w:rFonts w:ascii="Asap" w:hAnsi="Asap" w:cs="Times New Roman"/>
          <w:bCs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Địa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chỉ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ngâ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hà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/ 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Bank address</w:t>
      </w:r>
      <w:r w:rsidRPr="00732A70">
        <w:rPr>
          <w:rFonts w:ascii="Asap" w:hAnsi="Asap" w:cs="Times New Roman"/>
          <w:bCs/>
          <w:color w:val="2A5F7A"/>
          <w:sz w:val="18"/>
          <w:szCs w:val="18"/>
        </w:rPr>
        <w:t>: …………………………………</w:t>
      </w:r>
    </w:p>
    <w:p w14:paraId="380B24D3" w14:textId="20AC30A9" w:rsidR="00DB4B2E" w:rsidRPr="00732A70" w:rsidRDefault="00DB4B2E" w:rsidP="00F02EF3">
      <w:pPr>
        <w:spacing w:before="60" w:after="60" w:line="240" w:lineRule="auto"/>
        <w:jc w:val="both"/>
        <w:rPr>
          <w:rFonts w:ascii="Asap" w:hAnsi="Asap" w:cs="Times New Roman"/>
          <w:bCs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Lưu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ý: Trong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rườ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hợp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Ngườ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hụ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hưở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rê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đây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khô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đồ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hờ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là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Ngườ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được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bảo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hiểm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, </w:t>
      </w:r>
      <w:bookmarkStart w:id="0" w:name="_Hlk140543127"/>
      <w:bookmarkStart w:id="1" w:name="_Hlk140545031"/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vui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lòng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cung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cấp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giấy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tờ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theo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phần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Lưu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ý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dưới</w:t>
      </w:r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đây</w:t>
      </w:r>
      <w:bookmarkEnd w:id="0"/>
      <w:proofErr w:type="spellEnd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.</w:t>
      </w:r>
      <w:bookmarkEnd w:id="1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="00CF376D" w:rsidRPr="001A6C01">
        <w:rPr>
          <w:rFonts w:ascii="Asap" w:hAnsi="Asap" w:cs="Times New Roman"/>
          <w:bCs/>
          <w:color w:val="2A5F7A"/>
          <w:sz w:val="18"/>
          <w:szCs w:val="18"/>
        </w:rPr>
        <w:t>C</w:t>
      </w:r>
      <w:r w:rsidRPr="001A6C01">
        <w:rPr>
          <w:rFonts w:ascii="Asap" w:hAnsi="Asap" w:cs="Times New Roman"/>
          <w:bCs/>
          <w:color w:val="2A5F7A"/>
          <w:sz w:val="18"/>
          <w:szCs w:val="18"/>
        </w:rPr>
        <w:t>ác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bên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đồng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ý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rằng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Người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được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bảo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hiểm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đã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chấp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thuận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chuyển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quyền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nhận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tiền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bồi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thường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bảo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hiểm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cho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Người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thụ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hưởng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này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và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Công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ty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bảo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hiểm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được</w:t>
      </w:r>
      <w:proofErr w:type="spellEnd"/>
      <w:r w:rsidRPr="001A6C01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1A6C01">
        <w:rPr>
          <w:rFonts w:ascii="Asap" w:hAnsi="Asap" w:cs="Times New Roman"/>
          <w:bCs/>
          <w:color w:val="2A5F7A"/>
          <w:sz w:val="18"/>
          <w:szCs w:val="18"/>
        </w:rPr>
        <w:t>co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là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hoàn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hành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nghĩa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vụ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giả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quyết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yêu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cầu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bồi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thường</w:t>
      </w:r>
      <w:proofErr w:type="spellEnd"/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bCs/>
          <w:color w:val="2A5F7A"/>
          <w:sz w:val="18"/>
          <w:szCs w:val="18"/>
        </w:rPr>
        <w:t>này</w:t>
      </w:r>
      <w:proofErr w:type="spellEnd"/>
      <w:r w:rsidR="00C338ED">
        <w:rPr>
          <w:rFonts w:ascii="Asap" w:hAnsi="Asap" w:cs="Times New Roman"/>
          <w:bCs/>
          <w:color w:val="2A5F7A"/>
          <w:sz w:val="18"/>
          <w:szCs w:val="18"/>
        </w:rPr>
        <w:t>.</w:t>
      </w:r>
      <w:r w:rsidR="00C338ED"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</w:p>
    <w:p w14:paraId="1E907BC9" w14:textId="32DF6F2A" w:rsidR="00DB4B2E" w:rsidRDefault="00DB4B2E" w:rsidP="00F02EF3">
      <w:pPr>
        <w:spacing w:before="60" w:after="60" w:line="240" w:lineRule="auto"/>
        <w:jc w:val="both"/>
        <w:rPr>
          <w:rFonts w:ascii="Asap" w:hAnsi="Asap" w:cs="Times New Roman"/>
          <w:bCs/>
          <w:i/>
          <w:iCs/>
          <w:color w:val="2A5F7A"/>
          <w:sz w:val="18"/>
          <w:szCs w:val="18"/>
        </w:rPr>
      </w:pP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Note:</w:t>
      </w:r>
      <w:r w:rsidRPr="00732A70">
        <w:rPr>
          <w:rFonts w:ascii="Asap" w:hAnsi="Asap" w:cs="Times New Roman"/>
          <w:bCs/>
          <w:color w:val="2A5F7A"/>
          <w:sz w:val="18"/>
          <w:szCs w:val="18"/>
        </w:rPr>
        <w:t xml:space="preserve"> 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In case the Beneficiary is different from the Insured</w:t>
      </w:r>
      <w:r w:rsidRPr="001A6C01">
        <w:rPr>
          <w:rFonts w:ascii="Asap" w:hAnsi="Asap" w:cs="Times New Roman"/>
          <w:bCs/>
          <w:i/>
          <w:iCs/>
          <w:color w:val="2A5F7A"/>
          <w:sz w:val="18"/>
          <w:szCs w:val="18"/>
        </w:rPr>
        <w:t>,</w:t>
      </w:r>
      <w:r w:rsidR="00CF376D" w:rsidRPr="001A6C01">
        <w:rPr>
          <w:rFonts w:ascii="Asap" w:hAnsi="Asap" w:cs="Times New Roman"/>
          <w:bCs/>
          <w:i/>
          <w:iCs/>
          <w:color w:val="2A5F7A"/>
          <w:sz w:val="18"/>
          <w:szCs w:val="18"/>
        </w:rPr>
        <w:t xml:space="preserve"> </w:t>
      </w:r>
      <w:bookmarkStart w:id="2" w:name="_Hlk140543183"/>
      <w:r w:rsidR="00CF376D" w:rsidRPr="001A6C01">
        <w:rPr>
          <w:rFonts w:ascii="Asap" w:hAnsi="Asap" w:cs="Times New Roman"/>
          <w:bCs/>
          <w:i/>
          <w:iCs/>
          <w:color w:val="2A5F7A"/>
          <w:sz w:val="18"/>
          <w:szCs w:val="18"/>
        </w:rPr>
        <w:t>please provide evidence as stipulated in Notes below</w:t>
      </w:r>
      <w:bookmarkEnd w:id="2"/>
      <w:r w:rsidR="00CF376D" w:rsidRPr="001A6C01">
        <w:rPr>
          <w:rFonts w:ascii="Asap" w:hAnsi="Asap" w:cs="Times New Roman"/>
          <w:bCs/>
          <w:i/>
          <w:iCs/>
          <w:color w:val="2A5F7A"/>
          <w:sz w:val="18"/>
          <w:szCs w:val="18"/>
        </w:rPr>
        <w:t>. I</w:t>
      </w:r>
      <w:r w:rsidRPr="001A6C01">
        <w:rPr>
          <w:rFonts w:ascii="Asap" w:hAnsi="Asap" w:cs="Times New Roman"/>
          <w:bCs/>
          <w:i/>
          <w:iCs/>
          <w:color w:val="2A5F7A"/>
          <w:sz w:val="18"/>
          <w:szCs w:val="18"/>
        </w:rPr>
        <w:t>t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 xml:space="preserve"> is agreed that the Insured has consented </w:t>
      </w:r>
      <w:r w:rsidR="007B0183">
        <w:rPr>
          <w:rFonts w:ascii="Asap" w:hAnsi="Asap" w:cs="Times New Roman"/>
          <w:bCs/>
          <w:i/>
          <w:iCs/>
          <w:color w:val="2A5F7A"/>
          <w:sz w:val="18"/>
          <w:szCs w:val="18"/>
        </w:rPr>
        <w:t xml:space="preserve">to </w:t>
      </w:r>
      <w:r w:rsidRPr="00732A70">
        <w:rPr>
          <w:rFonts w:ascii="Asap" w:hAnsi="Asap" w:cs="Times New Roman"/>
          <w:bCs/>
          <w:i/>
          <w:iCs/>
          <w:color w:val="2A5F7A"/>
          <w:sz w:val="18"/>
          <w:szCs w:val="18"/>
        </w:rPr>
        <w:t>the transfer of right to receive the claim amount to such Beneficiary and the Insurer has fulfilled its obligation for settling this claim</w:t>
      </w:r>
      <w:r w:rsidR="00704C41">
        <w:rPr>
          <w:rFonts w:ascii="Asap" w:hAnsi="Asap" w:cs="Times New Roman"/>
          <w:bCs/>
          <w:i/>
          <w:iCs/>
          <w:color w:val="2A5F7A"/>
          <w:sz w:val="18"/>
          <w:szCs w:val="18"/>
        </w:rPr>
        <w:t>.</w:t>
      </w:r>
    </w:p>
    <w:p w14:paraId="27E98C49" w14:textId="77777777" w:rsidR="00DB4B2E" w:rsidRPr="00732A70" w:rsidRDefault="00DB4B2E" w:rsidP="00F02EF3">
      <w:pPr>
        <w:pStyle w:val="ListParagraph"/>
        <w:numPr>
          <w:ilvl w:val="0"/>
          <w:numId w:val="2"/>
        </w:numPr>
        <w:spacing w:before="60" w:after="60" w:line="240" w:lineRule="auto"/>
        <w:ind w:left="567" w:hanging="567"/>
        <w:rPr>
          <w:rFonts w:ascii="Asap" w:hAnsi="Asap" w:cs="Times New Roman"/>
          <w:b/>
          <w:color w:val="2A5F7A"/>
          <w:sz w:val="18"/>
          <w:szCs w:val="18"/>
        </w:rPr>
      </w:pPr>
      <w:r w:rsidRPr="00732A70">
        <w:rPr>
          <w:rFonts w:ascii="Asap" w:hAnsi="Asap" w:cs="Times New Roman"/>
          <w:b/>
          <w:color w:val="2A5F7A"/>
          <w:sz w:val="18"/>
          <w:szCs w:val="18"/>
        </w:rPr>
        <w:t>CAM KẾT/ DECLARATIONS</w:t>
      </w:r>
    </w:p>
    <w:p w14:paraId="45B7A430" w14:textId="77777777" w:rsidR="00DB4B2E" w:rsidRPr="00732A70" w:rsidRDefault="00DB4B2E" w:rsidP="00F02EF3">
      <w:pPr>
        <w:widowControl w:val="0"/>
        <w:adjustRightInd w:val="0"/>
        <w:spacing w:before="60" w:after="60" w:line="240" w:lineRule="auto"/>
        <w:jc w:val="both"/>
        <w:textAlignment w:val="baseline"/>
        <w:rPr>
          <w:rFonts w:ascii="Asap" w:hAnsi="Asap" w:cs="Times New Roman"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ôi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cam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đoan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rằng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những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chi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iết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khai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báo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rên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đây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là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chính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xác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đầy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đủ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heo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sự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hiểu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biết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hông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tin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của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ôi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,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ôi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không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che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giấu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bất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kỳ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hông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tin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trọng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yếu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732A70">
        <w:rPr>
          <w:rFonts w:ascii="Asap" w:hAnsi="Asap" w:cs="Times New Roman"/>
          <w:color w:val="2A5F7A"/>
          <w:sz w:val="18"/>
          <w:szCs w:val="18"/>
        </w:rPr>
        <w:t>nào</w:t>
      </w:r>
      <w:proofErr w:type="spellEnd"/>
      <w:r w:rsidRPr="00732A70">
        <w:rPr>
          <w:rFonts w:ascii="Asap" w:hAnsi="Asap" w:cs="Times New Roman"/>
          <w:color w:val="2A5F7A"/>
          <w:sz w:val="18"/>
          <w:szCs w:val="18"/>
        </w:rPr>
        <w:t>.</w:t>
      </w:r>
    </w:p>
    <w:p w14:paraId="31228CD8" w14:textId="77777777" w:rsidR="00DB4B2E" w:rsidRPr="00732A70" w:rsidRDefault="00DB4B2E" w:rsidP="00F02EF3">
      <w:pPr>
        <w:widowControl w:val="0"/>
        <w:adjustRightInd w:val="0"/>
        <w:spacing w:before="60" w:after="60" w:line="240" w:lineRule="auto"/>
        <w:jc w:val="both"/>
        <w:textAlignment w:val="baseline"/>
        <w:rPr>
          <w:rFonts w:ascii="Asap" w:hAnsi="Asap" w:cs="Times New Roman"/>
          <w:i/>
          <w:iCs/>
          <w:color w:val="2A5F7A"/>
          <w:sz w:val="18"/>
          <w:szCs w:val="18"/>
        </w:rPr>
      </w:pPr>
      <w:r w:rsidRPr="00732A70">
        <w:rPr>
          <w:rFonts w:ascii="Asap" w:hAnsi="Asap" w:cs="Times New Roman"/>
          <w:i/>
          <w:iCs/>
          <w:color w:val="2A5F7A"/>
          <w:sz w:val="18"/>
          <w:szCs w:val="18"/>
        </w:rPr>
        <w:t>I hereby certify that the foregoing statements are to the best of my knowledge and information, true and complete, and I have not withheld any material information.</w:t>
      </w:r>
    </w:p>
    <w:p w14:paraId="40C194E9" w14:textId="225A7D3A" w:rsidR="002A34C0" w:rsidRPr="000F0F3C" w:rsidRDefault="002A34C0" w:rsidP="00F02EF3">
      <w:pPr>
        <w:widowControl w:val="0"/>
        <w:adjustRightInd w:val="0"/>
        <w:spacing w:before="60" w:after="60" w:line="240" w:lineRule="auto"/>
        <w:jc w:val="both"/>
        <w:textAlignment w:val="baseline"/>
        <w:rPr>
          <w:rFonts w:ascii="Asap" w:hAnsi="Asap" w:cs="Times New Roman"/>
          <w:color w:val="2A5F7A"/>
          <w:sz w:val="18"/>
          <w:szCs w:val="18"/>
        </w:rPr>
      </w:pPr>
      <w:bookmarkStart w:id="3" w:name="_Hlk140543643"/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ôi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cam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kết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F22AA9" w:rsidRPr="000F0F3C">
        <w:rPr>
          <w:rFonts w:ascii="Asap" w:hAnsi="Asap" w:cs="Times New Roman"/>
          <w:color w:val="2A5F7A"/>
          <w:sz w:val="18"/>
          <w:szCs w:val="18"/>
        </w:rPr>
        <w:t>hóa</w:t>
      </w:r>
      <w:proofErr w:type="spellEnd"/>
      <w:r w:rsidR="00F22AA9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F22AA9" w:rsidRPr="000F0F3C">
        <w:rPr>
          <w:rFonts w:ascii="Asap" w:hAnsi="Asap" w:cs="Times New Roman"/>
          <w:color w:val="2A5F7A"/>
          <w:sz w:val="18"/>
          <w:szCs w:val="18"/>
        </w:rPr>
        <w:t>đơn</w:t>
      </w:r>
      <w:proofErr w:type="spellEnd"/>
      <w:r w:rsidR="00F22AA9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F22AA9" w:rsidRPr="000F0F3C">
        <w:rPr>
          <w:rFonts w:ascii="Asap" w:hAnsi="Asap" w:cs="Times New Roman"/>
          <w:color w:val="2A5F7A"/>
          <w:sz w:val="18"/>
          <w:szCs w:val="18"/>
        </w:rPr>
        <w:t>điện</w:t>
      </w:r>
      <w:proofErr w:type="spellEnd"/>
      <w:r w:rsidR="00F22AA9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F22AA9" w:rsidRPr="000F0F3C">
        <w:rPr>
          <w:rFonts w:ascii="Asap" w:hAnsi="Asap" w:cs="Times New Roman"/>
          <w:color w:val="2A5F7A"/>
          <w:sz w:val="18"/>
          <w:szCs w:val="18"/>
        </w:rPr>
        <w:t>tử</w:t>
      </w:r>
      <w:proofErr w:type="spellEnd"/>
      <w:r w:rsidR="00F22AA9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F22AA9" w:rsidRPr="000F0F3C">
        <w:rPr>
          <w:rFonts w:ascii="Asap" w:hAnsi="Asap" w:cs="Times New Roman"/>
          <w:color w:val="2A5F7A"/>
          <w:sz w:val="18"/>
          <w:szCs w:val="18"/>
        </w:rPr>
        <w:t>trong</w:t>
      </w:r>
      <w:proofErr w:type="spellEnd"/>
      <w:r w:rsidR="00F22AA9" w:rsidRPr="000F0F3C">
        <w:rPr>
          <w:rFonts w:ascii="Asap" w:hAnsi="Asap" w:cs="Times New Roman"/>
          <w:color w:val="2A5F7A"/>
          <w:sz w:val="18"/>
          <w:szCs w:val="18"/>
        </w:rPr>
        <w:t xml:space="preserve"> hồ </w:t>
      </w:r>
      <w:proofErr w:type="spellStart"/>
      <w:r w:rsidR="00F22AA9" w:rsidRPr="000F0F3C">
        <w:rPr>
          <w:rFonts w:ascii="Asap" w:hAnsi="Asap" w:cs="Times New Roman"/>
          <w:color w:val="2A5F7A"/>
          <w:sz w:val="18"/>
          <w:szCs w:val="18"/>
        </w:rPr>
        <w:t>sơ</w:t>
      </w:r>
      <w:proofErr w:type="spellEnd"/>
      <w:r w:rsidR="00F22AA9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F22AA9" w:rsidRPr="000F0F3C">
        <w:rPr>
          <w:rFonts w:ascii="Asap" w:hAnsi="Asap" w:cs="Times New Roman"/>
          <w:color w:val="2A5F7A"/>
          <w:sz w:val="18"/>
          <w:szCs w:val="18"/>
        </w:rPr>
        <w:t>này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0060BB" w:rsidRPr="000F0F3C">
        <w:rPr>
          <w:rFonts w:ascii="Asap" w:hAnsi="Asap" w:cs="Times New Roman"/>
          <w:color w:val="2A5F7A"/>
          <w:sz w:val="18"/>
          <w:szCs w:val="18"/>
        </w:rPr>
        <w:t>được</w:t>
      </w:r>
      <w:proofErr w:type="spellEnd"/>
      <w:r w:rsidR="000060BB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0060BB" w:rsidRPr="000F0F3C">
        <w:rPr>
          <w:rFonts w:ascii="Asap" w:hAnsi="Asap" w:cs="Times New Roman"/>
          <w:color w:val="2A5F7A"/>
          <w:sz w:val="18"/>
          <w:szCs w:val="18"/>
        </w:rPr>
        <w:t>sử</w:t>
      </w:r>
      <w:proofErr w:type="spellEnd"/>
      <w:r w:rsidR="000060BB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0060BB" w:rsidRPr="000F0F3C">
        <w:rPr>
          <w:rFonts w:ascii="Asap" w:hAnsi="Asap" w:cs="Times New Roman"/>
          <w:color w:val="2A5F7A"/>
          <w:sz w:val="18"/>
          <w:szCs w:val="18"/>
        </w:rPr>
        <w:t>dụng</w:t>
      </w:r>
      <w:proofErr w:type="spellEnd"/>
      <w:r w:rsidR="000060BB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để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yêu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cầu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bồi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hường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chi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phí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y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ế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duy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nhất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ại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TMIV.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rường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hợp</w:t>
      </w:r>
      <w:proofErr w:type="spellEnd"/>
      <w:r w:rsidR="000060BB" w:rsidRPr="000F0F3C">
        <w:rPr>
          <w:rFonts w:ascii="Asap" w:hAnsi="Asap" w:cs="Times New Roman"/>
          <w:color w:val="2A5F7A"/>
          <w:sz w:val="18"/>
          <w:szCs w:val="18"/>
        </w:rPr>
        <w:t xml:space="preserve"> TMIV</w:t>
      </w:r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phát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hiện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hóa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đơn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0060BB" w:rsidRPr="000F0F3C">
        <w:rPr>
          <w:rFonts w:ascii="Asap" w:hAnsi="Asap" w:cs="Times New Roman"/>
          <w:color w:val="2A5F7A"/>
          <w:sz w:val="18"/>
          <w:szCs w:val="18"/>
        </w:rPr>
        <w:t>này</w:t>
      </w:r>
      <w:proofErr w:type="spellEnd"/>
      <w:r w:rsidR="000060BB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0060BB" w:rsidRPr="000F0F3C">
        <w:rPr>
          <w:rFonts w:ascii="Asap" w:hAnsi="Asap" w:cs="Times New Roman"/>
          <w:color w:val="2A5F7A"/>
          <w:sz w:val="18"/>
          <w:szCs w:val="18"/>
        </w:rPr>
        <w:t>được</w:t>
      </w:r>
      <w:proofErr w:type="spellEnd"/>
      <w:r w:rsidR="000060BB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0060BB" w:rsidRPr="000F0F3C">
        <w:rPr>
          <w:rFonts w:ascii="Asap" w:hAnsi="Asap" w:cs="Times New Roman"/>
          <w:color w:val="2A5F7A"/>
          <w:sz w:val="18"/>
          <w:szCs w:val="18"/>
        </w:rPr>
        <w:t>dùng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để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yêu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cầu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bồi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hường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67E02" w:rsidRPr="000F0F3C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>/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hoặc</w:t>
      </w:r>
      <w:proofErr w:type="spellEnd"/>
      <w:r w:rsidR="00467E02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67E02" w:rsidRPr="000F0F3C">
        <w:rPr>
          <w:rFonts w:ascii="Asap" w:hAnsi="Asap" w:cs="Times New Roman"/>
          <w:color w:val="2A5F7A"/>
          <w:sz w:val="18"/>
          <w:szCs w:val="18"/>
        </w:rPr>
        <w:t>đã</w:t>
      </w:r>
      <w:proofErr w:type="spellEnd"/>
      <w:r w:rsidR="00467E02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67E02" w:rsidRPr="000F0F3C">
        <w:rPr>
          <w:rFonts w:ascii="Asap" w:hAnsi="Asap" w:cs="Times New Roman"/>
          <w:color w:val="2A5F7A"/>
          <w:sz w:val="18"/>
          <w:szCs w:val="18"/>
        </w:rPr>
        <w:t>được</w:t>
      </w:r>
      <w:proofErr w:type="spellEnd"/>
      <w:r w:rsidR="00467E02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67E02" w:rsidRPr="000F0F3C">
        <w:rPr>
          <w:rFonts w:ascii="Asap" w:hAnsi="Asap" w:cs="Times New Roman"/>
          <w:color w:val="2A5F7A"/>
          <w:sz w:val="18"/>
          <w:szCs w:val="18"/>
        </w:rPr>
        <w:t>bồi</w:t>
      </w:r>
      <w:proofErr w:type="spellEnd"/>
      <w:r w:rsidR="00467E02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67E02" w:rsidRPr="000F0F3C">
        <w:rPr>
          <w:rFonts w:ascii="Asap" w:hAnsi="Asap" w:cs="Times New Roman"/>
          <w:color w:val="2A5F7A"/>
          <w:sz w:val="18"/>
          <w:szCs w:val="18"/>
        </w:rPr>
        <w:t>thường</w:t>
      </w:r>
      <w:proofErr w:type="spellEnd"/>
      <w:r w:rsidR="00467E02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cùng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khoản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chi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phí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y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ế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ại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A27375" w:rsidRPr="000F0F3C">
        <w:rPr>
          <w:rFonts w:ascii="Asap" w:hAnsi="Asap" w:cs="Times New Roman"/>
          <w:color w:val="2A5F7A"/>
          <w:sz w:val="18"/>
          <w:szCs w:val="18"/>
        </w:rPr>
        <w:t>công</w:t>
      </w:r>
      <w:proofErr w:type="spellEnd"/>
      <w:r w:rsidR="00A27375" w:rsidRPr="000F0F3C">
        <w:rPr>
          <w:rFonts w:ascii="Asap" w:hAnsi="Asap" w:cs="Times New Roman"/>
          <w:color w:val="2A5F7A"/>
          <w:sz w:val="18"/>
          <w:szCs w:val="18"/>
        </w:rPr>
        <w:t xml:space="preserve"> ty </w:t>
      </w:r>
      <w:proofErr w:type="spellStart"/>
      <w:r w:rsidR="00A27375" w:rsidRPr="000F0F3C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="00A27375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A27375" w:rsidRPr="000F0F3C">
        <w:rPr>
          <w:rFonts w:ascii="Asap" w:hAnsi="Asap" w:cs="Times New Roman"/>
          <w:color w:val="2A5F7A"/>
          <w:sz w:val="18"/>
          <w:szCs w:val="18"/>
        </w:rPr>
        <w:t>hiểm</w:t>
      </w:r>
      <w:proofErr w:type="spellEnd"/>
      <w:r w:rsidR="00A27375" w:rsidRPr="000F0F3C">
        <w:rPr>
          <w:rFonts w:ascii="Asap" w:hAnsi="Asap" w:cs="Times New Roman"/>
          <w:color w:val="2A5F7A"/>
          <w:sz w:val="18"/>
          <w:szCs w:val="18"/>
        </w:rPr>
        <w:t xml:space="preserve">/ </w:t>
      </w:r>
      <w:proofErr w:type="spellStart"/>
      <w:r w:rsidR="00A27375" w:rsidRPr="000F0F3C">
        <w:rPr>
          <w:rFonts w:ascii="Asap" w:hAnsi="Asap" w:cs="Times New Roman"/>
          <w:color w:val="2A5F7A"/>
          <w:sz w:val="18"/>
          <w:szCs w:val="18"/>
        </w:rPr>
        <w:t>đơn</w:t>
      </w:r>
      <w:proofErr w:type="spellEnd"/>
      <w:r w:rsidR="00A27375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A27375" w:rsidRPr="000F0F3C">
        <w:rPr>
          <w:rFonts w:ascii="Asap" w:hAnsi="Asap" w:cs="Times New Roman"/>
          <w:color w:val="2A5F7A"/>
          <w:sz w:val="18"/>
          <w:szCs w:val="18"/>
        </w:rPr>
        <w:t>vị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khác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, TMIV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lưu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quyền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ruy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đòi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lại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một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phần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hoặc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toàn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bộ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các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khoản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đã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chi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rả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để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đảm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uân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thủ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các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quy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định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của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Hợp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đồng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hiểm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="004C480E" w:rsidRPr="000F0F3C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="004C480E"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pháp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luật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hiện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0F0F3C">
        <w:rPr>
          <w:rFonts w:ascii="Asap" w:hAnsi="Asap" w:cs="Times New Roman"/>
          <w:color w:val="2A5F7A"/>
          <w:sz w:val="18"/>
          <w:szCs w:val="18"/>
        </w:rPr>
        <w:t>hành</w:t>
      </w:r>
      <w:proofErr w:type="spellEnd"/>
      <w:r w:rsidRPr="000F0F3C">
        <w:rPr>
          <w:rFonts w:ascii="Asap" w:hAnsi="Asap" w:cs="Times New Roman"/>
          <w:color w:val="2A5F7A"/>
          <w:sz w:val="18"/>
          <w:szCs w:val="18"/>
        </w:rPr>
        <w:t>.</w:t>
      </w:r>
    </w:p>
    <w:p w14:paraId="5FF220C2" w14:textId="586D2DAE" w:rsidR="00A4257A" w:rsidRPr="00F22AA9" w:rsidRDefault="00A4257A" w:rsidP="00F02EF3">
      <w:pPr>
        <w:widowControl w:val="0"/>
        <w:adjustRightInd w:val="0"/>
        <w:spacing w:before="60" w:after="60" w:line="240" w:lineRule="auto"/>
        <w:jc w:val="both"/>
        <w:textAlignment w:val="baseline"/>
        <w:rPr>
          <w:rFonts w:ascii="Asap" w:hAnsi="Asap" w:cs="Times New Roman"/>
          <w:i/>
          <w:iCs/>
          <w:color w:val="2A5F7A"/>
          <w:sz w:val="18"/>
          <w:szCs w:val="18"/>
        </w:rPr>
      </w:pPr>
      <w:r w:rsidRPr="000F0F3C">
        <w:rPr>
          <w:rFonts w:ascii="Asap" w:hAnsi="Asap" w:cs="Times New Roman"/>
          <w:i/>
          <w:iCs/>
          <w:color w:val="2A5F7A"/>
          <w:sz w:val="18"/>
          <w:szCs w:val="18"/>
        </w:rPr>
        <w:t>I</w:t>
      </w:r>
      <w:r w:rsidR="00A361CD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hereby</w:t>
      </w:r>
      <w:r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commit that</w:t>
      </w:r>
      <w:r w:rsidR="00F22AA9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the submitted electronic invoices </w:t>
      </w:r>
      <w:r w:rsidR="00C063A2" w:rsidRPr="000F0F3C">
        <w:rPr>
          <w:rFonts w:ascii="Asap" w:hAnsi="Asap" w:cs="Times New Roman"/>
          <w:i/>
          <w:iCs/>
          <w:color w:val="2A5F7A"/>
          <w:sz w:val="18"/>
          <w:szCs w:val="18"/>
        </w:rPr>
        <w:t>are</w:t>
      </w:r>
      <w:r w:rsidR="00A361CD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used to claim </w:t>
      </w:r>
      <w:r w:rsidR="00C063A2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medical expenses </w:t>
      </w:r>
      <w:r w:rsidR="00467E02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at </w:t>
      </w:r>
      <w:r w:rsidR="00F22AA9" w:rsidRPr="000F0F3C">
        <w:rPr>
          <w:rFonts w:ascii="Asap" w:hAnsi="Asap" w:cs="Times New Roman"/>
          <w:i/>
          <w:iCs/>
          <w:color w:val="2A5F7A"/>
          <w:sz w:val="18"/>
          <w:szCs w:val="18"/>
        </w:rPr>
        <w:t>TMIV</w:t>
      </w:r>
      <w:r w:rsidR="000D1FA7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only</w:t>
      </w:r>
      <w:r w:rsidRPr="000F0F3C">
        <w:rPr>
          <w:rFonts w:ascii="Asap" w:hAnsi="Asap" w:cs="Times New Roman"/>
          <w:i/>
          <w:iCs/>
          <w:color w:val="2A5F7A"/>
          <w:sz w:val="18"/>
          <w:szCs w:val="18"/>
        </w:rPr>
        <w:t>. In case TMIV detect</w:t>
      </w:r>
      <w:r w:rsidR="00A27375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s that </w:t>
      </w:r>
      <w:r w:rsidR="00467E02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the </w:t>
      </w:r>
      <w:proofErr w:type="gramStart"/>
      <w:r w:rsidR="00467E02" w:rsidRPr="000F0F3C">
        <w:rPr>
          <w:rFonts w:ascii="Asap" w:hAnsi="Asap" w:cs="Times New Roman"/>
          <w:i/>
          <w:iCs/>
          <w:color w:val="2A5F7A"/>
          <w:sz w:val="18"/>
          <w:szCs w:val="18"/>
        </w:rPr>
        <w:t>aforementioned</w:t>
      </w:r>
      <w:r w:rsidR="00A27375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electronic</w:t>
      </w:r>
      <w:proofErr w:type="gramEnd"/>
      <w:r w:rsidR="00A27375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invoices </w:t>
      </w:r>
      <w:r w:rsidR="004C480E" w:rsidRPr="000F0F3C">
        <w:rPr>
          <w:rFonts w:ascii="Asap" w:hAnsi="Asap" w:cs="Times New Roman"/>
          <w:i/>
          <w:iCs/>
          <w:color w:val="2A5F7A"/>
          <w:sz w:val="18"/>
          <w:szCs w:val="18"/>
        </w:rPr>
        <w:t>are</w:t>
      </w:r>
      <w:r w:rsidR="00C063A2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used to claim and</w:t>
      </w:r>
      <w:r w:rsidR="004C480E" w:rsidRPr="000F0F3C">
        <w:rPr>
          <w:rFonts w:ascii="Asap" w:hAnsi="Asap" w:cs="Times New Roman"/>
          <w:i/>
          <w:iCs/>
          <w:color w:val="2A5F7A"/>
          <w:sz w:val="18"/>
          <w:szCs w:val="18"/>
        </w:rPr>
        <w:t>/or receive reimbursement</w:t>
      </w:r>
      <w:r w:rsidR="00A27375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</w:t>
      </w:r>
      <w:r w:rsidR="00C063A2" w:rsidRPr="000F0F3C">
        <w:rPr>
          <w:rFonts w:ascii="Asap" w:hAnsi="Asap" w:cs="Times New Roman"/>
          <w:i/>
          <w:iCs/>
          <w:color w:val="2A5F7A"/>
          <w:sz w:val="18"/>
          <w:szCs w:val="18"/>
        </w:rPr>
        <w:t>for the same medical expenses at</w:t>
      </w:r>
      <w:r w:rsidR="00A27375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any other insurers/ parties, TMIV </w:t>
      </w:r>
      <w:r w:rsidR="00D241EB" w:rsidRPr="000F0F3C">
        <w:rPr>
          <w:rFonts w:ascii="Asap" w:hAnsi="Asap" w:cs="Times New Roman"/>
          <w:i/>
          <w:iCs/>
          <w:color w:val="2A5F7A"/>
          <w:sz w:val="18"/>
          <w:szCs w:val="18"/>
        </w:rPr>
        <w:t>reserves the right to</w:t>
      </w:r>
      <w:r w:rsidR="00A27375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request </w:t>
      </w:r>
      <w:r w:rsidR="00805EFB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the insured to refund </w:t>
      </w:r>
      <w:r w:rsidR="008A158C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partly or wholly </w:t>
      </w:r>
      <w:r w:rsidR="00805EFB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the paid amount </w:t>
      </w:r>
      <w:r w:rsidR="008A158C" w:rsidRPr="000F0F3C">
        <w:rPr>
          <w:rFonts w:ascii="Asap" w:hAnsi="Asap" w:cs="Times New Roman"/>
          <w:i/>
          <w:iCs/>
          <w:color w:val="2A5F7A"/>
          <w:sz w:val="18"/>
          <w:szCs w:val="18"/>
        </w:rPr>
        <w:t>in accordance</w:t>
      </w:r>
      <w:r w:rsidR="00805EFB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with the</w:t>
      </w:r>
      <w:r w:rsidR="004C480E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Policy</w:t>
      </w:r>
      <w:r w:rsidR="00805EFB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 </w:t>
      </w:r>
      <w:r w:rsidR="004C480E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and </w:t>
      </w:r>
      <w:r w:rsidR="00805EFB" w:rsidRPr="000F0F3C">
        <w:rPr>
          <w:rFonts w:ascii="Asap" w:hAnsi="Asap" w:cs="Times New Roman"/>
          <w:i/>
          <w:iCs/>
          <w:color w:val="2A5F7A"/>
          <w:sz w:val="18"/>
          <w:szCs w:val="18"/>
        </w:rPr>
        <w:t xml:space="preserve">current </w:t>
      </w:r>
      <w:r w:rsidR="000D1FA7" w:rsidRPr="000F0F3C">
        <w:rPr>
          <w:rFonts w:ascii="Asap" w:hAnsi="Asap" w:cs="Times New Roman"/>
          <w:i/>
          <w:iCs/>
          <w:color w:val="2A5F7A"/>
          <w:sz w:val="18"/>
          <w:szCs w:val="18"/>
        </w:rPr>
        <w:t>regulations.</w:t>
      </w:r>
    </w:p>
    <w:bookmarkEnd w:id="3"/>
    <w:p w14:paraId="34940FB0" w14:textId="77777777" w:rsidR="00924421" w:rsidRPr="00A83556" w:rsidRDefault="00924421" w:rsidP="00F02EF3">
      <w:pPr>
        <w:widowControl w:val="0"/>
        <w:adjustRightInd w:val="0"/>
        <w:spacing w:before="60" w:after="60" w:line="240" w:lineRule="auto"/>
        <w:jc w:val="both"/>
        <w:textAlignment w:val="baseline"/>
        <w:rPr>
          <w:rFonts w:ascii="Asap" w:hAnsi="Asap" w:cs="Times New Roman"/>
          <w:color w:val="2A5F7A"/>
          <w:sz w:val="18"/>
          <w:szCs w:val="18"/>
        </w:rPr>
      </w:pP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Người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đượ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iểm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oặ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Người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yê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ầ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bồi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hường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đã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đọ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iể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rõ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uyê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bố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hính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sách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Bảo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mật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Xử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ý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Dữ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iệ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á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nhâ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ủa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ông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ty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iểm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đăng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ải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ại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website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ủa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ông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ty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iểm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: </w:t>
      </w:r>
      <w:r w:rsidRPr="00A83556">
        <w:rPr>
          <w:rFonts w:ascii="Asap" w:hAnsi="Asap" w:cs="Times New Roman"/>
          <w:color w:val="2A5F7A"/>
          <w:sz w:val="18"/>
          <w:szCs w:val="18"/>
          <w:u w:val="single"/>
        </w:rPr>
        <w:t>https://tokiomarine.com.vn/vi/tuyen-bo-ve-chinh-sach-bao-ve-va-xu-ly-du-lieu-ca-nhan.html</w:t>
      </w:r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ại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đây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hấp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huậ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ho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ông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ty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iểm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á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bê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xử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ý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dữ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iệ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iê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qua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để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hự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iệ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việ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xử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ý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dữ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iệ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á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nhâ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ủa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hủ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hể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dữ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iệ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,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đảm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bảo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việ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có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ủy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quyề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ợp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ệ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và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>/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hoặ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hấp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huậ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ủa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á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hủ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thể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dữ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iệ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ủa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dữ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liệu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á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nhân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được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ung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 xml:space="preserve"> </w:t>
      </w:r>
      <w:proofErr w:type="spellStart"/>
      <w:r w:rsidRPr="00A83556">
        <w:rPr>
          <w:rFonts w:ascii="Asap" w:hAnsi="Asap" w:cs="Times New Roman"/>
          <w:color w:val="2A5F7A"/>
          <w:sz w:val="18"/>
          <w:szCs w:val="18"/>
        </w:rPr>
        <w:t>cấp</w:t>
      </w:r>
      <w:proofErr w:type="spellEnd"/>
      <w:r w:rsidRPr="00A83556">
        <w:rPr>
          <w:rFonts w:ascii="Asap" w:hAnsi="Asap" w:cs="Times New Roman"/>
          <w:color w:val="2A5F7A"/>
          <w:sz w:val="18"/>
          <w:szCs w:val="18"/>
        </w:rPr>
        <w:t>.</w:t>
      </w:r>
    </w:p>
    <w:p w14:paraId="2F2AB133" w14:textId="77777777" w:rsidR="00924421" w:rsidRPr="00732A70" w:rsidRDefault="00924421" w:rsidP="00F02EF3">
      <w:pPr>
        <w:widowControl w:val="0"/>
        <w:adjustRightInd w:val="0"/>
        <w:spacing w:before="60" w:after="60" w:line="240" w:lineRule="auto"/>
        <w:jc w:val="both"/>
        <w:textAlignment w:val="baseline"/>
        <w:rPr>
          <w:rFonts w:ascii="Asap" w:hAnsi="Asap" w:cs="Times New Roman"/>
          <w:i/>
          <w:iCs/>
          <w:color w:val="2A5F7A"/>
          <w:sz w:val="18"/>
          <w:szCs w:val="18"/>
        </w:rPr>
      </w:pPr>
      <w:r w:rsidRPr="00A83556">
        <w:rPr>
          <w:rFonts w:ascii="Asap" w:hAnsi="Asap" w:cs="Times New Roman"/>
          <w:i/>
          <w:iCs/>
          <w:color w:val="2A5F7A"/>
          <w:sz w:val="18"/>
          <w:szCs w:val="18"/>
        </w:rPr>
        <w:t xml:space="preserve">The Insured or Claimant has read and understood fully our Personal Data Protection &amp; Processing Policy Statement posted on the website: </w:t>
      </w:r>
      <w:r w:rsidRPr="00A83556">
        <w:rPr>
          <w:rFonts w:ascii="Asap" w:hAnsi="Asap" w:cs="Times New Roman"/>
          <w:i/>
          <w:iCs/>
          <w:color w:val="2A5F7A"/>
          <w:sz w:val="18"/>
          <w:szCs w:val="18"/>
          <w:u w:val="single"/>
        </w:rPr>
        <w:t>https://tokiomarine.com.vn/en/personal-data-protection-and-processing-policy-statement.html</w:t>
      </w:r>
      <w:r w:rsidRPr="00A83556">
        <w:rPr>
          <w:rFonts w:ascii="Asap" w:hAnsi="Asap" w:cs="Times New Roman"/>
          <w:i/>
          <w:iCs/>
          <w:color w:val="2A5F7A"/>
          <w:sz w:val="18"/>
          <w:szCs w:val="18"/>
        </w:rPr>
        <w:t xml:space="preserve"> and hereby consent to the Company and its related data processors to perform the processing of personal data of data subjects, and to obtain valid authorization and/or consent by data subjects regarding the provided personal data.</w:t>
      </w:r>
    </w:p>
    <w:tbl>
      <w:tblPr>
        <w:tblStyle w:val="TableGrid"/>
        <w:tblW w:w="1074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2"/>
        <w:gridCol w:w="5373"/>
      </w:tblGrid>
      <w:tr w:rsidR="00DB4B2E" w:rsidRPr="00732A70" w14:paraId="633415D5" w14:textId="77777777" w:rsidTr="00116210">
        <w:trPr>
          <w:trHeight w:val="713"/>
          <w:jc w:val="center"/>
        </w:trPr>
        <w:tc>
          <w:tcPr>
            <w:tcW w:w="5372" w:type="dxa"/>
          </w:tcPr>
          <w:p w14:paraId="20562BC9" w14:textId="77777777" w:rsidR="00437F09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  <w:t xml:space="preserve">Người </w:t>
            </w:r>
            <w:r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  <w:t>được bảo hiểm</w:t>
            </w: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  <w:t>/</w:t>
            </w:r>
            <w:r w:rsidR="00437F09"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  <w:t xml:space="preserve"> Người yêu cầu bồi thường</w:t>
            </w:r>
          </w:p>
          <w:p w14:paraId="51306FC2" w14:textId="28C84833" w:rsidR="00DB4B2E" w:rsidRPr="005B1426" w:rsidRDefault="004E68A8" w:rsidP="00A74FB7">
            <w:pPr>
              <w:spacing w:after="0" w:line="240" w:lineRule="auto"/>
              <w:jc w:val="center"/>
              <w:rPr>
                <w:rFonts w:ascii="Asap" w:hAnsi="Asap" w:cs="Times New Roman"/>
                <w:b/>
                <w:i/>
                <w:color w:val="2A5F7A"/>
                <w:sz w:val="18"/>
                <w:szCs w:val="18"/>
                <w:lang w:val="nl-NL"/>
              </w:rPr>
            </w:pPr>
            <w:r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  <w:t xml:space="preserve">The </w:t>
            </w:r>
            <w:r w:rsidR="00DB4B2E" w:rsidRPr="004E68A8">
              <w:rPr>
                <w:rFonts w:ascii="Asap" w:hAnsi="Asap" w:cs="Times New Roman"/>
                <w:b/>
                <w:i/>
                <w:iCs/>
                <w:color w:val="2A5F7A"/>
                <w:sz w:val="18"/>
                <w:szCs w:val="18"/>
                <w:lang w:val="nl-NL"/>
              </w:rPr>
              <w:t>Insured</w:t>
            </w:r>
            <w:r w:rsidR="00437F09" w:rsidRPr="004E68A8">
              <w:rPr>
                <w:rFonts w:ascii="Asap" w:hAnsi="Asap" w:cs="Times New Roman"/>
                <w:b/>
                <w:i/>
                <w:iCs/>
                <w:color w:val="2A5F7A"/>
                <w:sz w:val="18"/>
                <w:szCs w:val="18"/>
                <w:lang w:val="nl-NL"/>
              </w:rPr>
              <w:t>/</w:t>
            </w:r>
            <w:r w:rsidR="00437F09" w:rsidRPr="00732A70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</w:rPr>
              <w:t xml:space="preserve">Claimant </w:t>
            </w:r>
          </w:p>
          <w:p w14:paraId="19090604" w14:textId="0A388C51" w:rsidR="00917A4F" w:rsidRDefault="00917A4F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</w:p>
          <w:p w14:paraId="066CA30D" w14:textId="77777777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</w:p>
          <w:p w14:paraId="10B7D93B" w14:textId="77777777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</w:p>
          <w:p w14:paraId="7815660D" w14:textId="77777777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  <w:t>................................................</w:t>
            </w:r>
          </w:p>
          <w:p w14:paraId="67F8F4B6" w14:textId="77777777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  <w:t>Ngày/ Date</w:t>
            </w:r>
          </w:p>
        </w:tc>
        <w:tc>
          <w:tcPr>
            <w:tcW w:w="5373" w:type="dxa"/>
          </w:tcPr>
          <w:p w14:paraId="3490756F" w14:textId="77777777" w:rsidR="00437F09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</w:pPr>
            <w:r w:rsidRPr="00732A70"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  <w:t>Bên mua bảo hiểm</w:t>
            </w:r>
          </w:p>
          <w:p w14:paraId="54D0CAD9" w14:textId="2686A612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b/>
                <w:color w:val="2A5F7A"/>
                <w:sz w:val="18"/>
                <w:szCs w:val="18"/>
                <w:lang w:val="nl-NL"/>
              </w:rPr>
            </w:pPr>
            <w:r w:rsidRPr="00732A70">
              <w:rPr>
                <w:rFonts w:ascii="Asap" w:hAnsi="Asap" w:cs="Times New Roman"/>
                <w:b/>
                <w:i/>
                <w:color w:val="2A5F7A"/>
                <w:sz w:val="18"/>
                <w:szCs w:val="18"/>
                <w:lang w:val="nl-NL"/>
              </w:rPr>
              <w:t>Policy Holder</w:t>
            </w:r>
          </w:p>
          <w:p w14:paraId="308942AB" w14:textId="77777777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</w:p>
          <w:p w14:paraId="1CCF5637" w14:textId="77777777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</w:p>
          <w:p w14:paraId="6CAB006D" w14:textId="77777777" w:rsidR="00DB4B2E" w:rsidRPr="00732A70" w:rsidRDefault="00DB4B2E" w:rsidP="00A74FB7">
            <w:pPr>
              <w:spacing w:after="0" w:line="240" w:lineRule="auto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</w:p>
          <w:p w14:paraId="773C4EE7" w14:textId="77777777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  <w:t>................................................</w:t>
            </w:r>
          </w:p>
          <w:p w14:paraId="5FABF71E" w14:textId="77777777" w:rsidR="00DB4B2E" w:rsidRPr="00732A70" w:rsidRDefault="00DB4B2E" w:rsidP="00A74FB7">
            <w:pPr>
              <w:spacing w:after="0" w:line="240" w:lineRule="auto"/>
              <w:jc w:val="center"/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</w:pPr>
            <w:r w:rsidRPr="00732A70">
              <w:rPr>
                <w:rFonts w:ascii="Asap" w:hAnsi="Asap" w:cs="Times New Roman"/>
                <w:i/>
                <w:color w:val="2A5F7A"/>
                <w:sz w:val="18"/>
                <w:szCs w:val="18"/>
                <w:lang w:val="nl-NL"/>
              </w:rPr>
              <w:t>Ngày/ Date</w:t>
            </w:r>
          </w:p>
        </w:tc>
      </w:tr>
    </w:tbl>
    <w:p w14:paraId="39EFC145" w14:textId="169DB657" w:rsidR="004B5C45" w:rsidRPr="00732A70" w:rsidRDefault="00DB4B2E" w:rsidP="00F02EF3">
      <w:pPr>
        <w:spacing w:before="60" w:after="60" w:line="240" w:lineRule="auto"/>
        <w:jc w:val="both"/>
        <w:rPr>
          <w:rFonts w:ascii="Asap" w:hAnsi="Asap" w:cs="Times New Roman"/>
          <w:b/>
          <w:i/>
          <w:color w:val="2A5F7A"/>
          <w:sz w:val="18"/>
          <w:szCs w:val="18"/>
        </w:rPr>
      </w:pPr>
      <w:proofErr w:type="spellStart"/>
      <w:r w:rsidRPr="00732A70">
        <w:rPr>
          <w:rFonts w:ascii="Asap" w:hAnsi="Asap" w:cs="Times New Roman"/>
          <w:b/>
          <w:color w:val="2A5F7A"/>
          <w:sz w:val="18"/>
          <w:szCs w:val="18"/>
        </w:rPr>
        <w:t>Lưu</w:t>
      </w:r>
      <w:proofErr w:type="spellEnd"/>
      <w:r w:rsidRPr="00732A70">
        <w:rPr>
          <w:rFonts w:ascii="Asap" w:hAnsi="Asap" w:cs="Times New Roman"/>
          <w:b/>
          <w:color w:val="2A5F7A"/>
          <w:sz w:val="18"/>
          <w:szCs w:val="18"/>
        </w:rPr>
        <w:t xml:space="preserve"> ý</w:t>
      </w:r>
      <w:r w:rsidRPr="00732A70">
        <w:rPr>
          <w:rFonts w:ascii="Asap" w:hAnsi="Asap" w:cs="Times New Roman"/>
          <w:b/>
          <w:i/>
          <w:color w:val="2A5F7A"/>
          <w:sz w:val="18"/>
          <w:szCs w:val="18"/>
        </w:rPr>
        <w:t>/ Note:</w:t>
      </w:r>
    </w:p>
    <w:p w14:paraId="6EEF59EE" w14:textId="77777777" w:rsidR="001A6C01" w:rsidRPr="001A6C01" w:rsidRDefault="001A6C01" w:rsidP="001A6C01">
      <w:pPr>
        <w:spacing w:before="60" w:after="60" w:line="240" w:lineRule="auto"/>
        <w:jc w:val="both"/>
        <w:rPr>
          <w:rFonts w:ascii="Asap" w:hAnsi="Asap" w:cs="Times New Roman"/>
          <w:color w:val="2A5F7A"/>
          <w:sz w:val="16"/>
          <w:szCs w:val="16"/>
        </w:rPr>
      </w:pP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ếu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gườ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hụ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ưở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khô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phả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là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gườ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được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bảo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iểm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và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gườ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được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bảo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iểm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khô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ký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rên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iấy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yêu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ầu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bồ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hườ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ày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,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vu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lò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u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ấp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à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liệu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hư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sau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>:</w:t>
      </w:r>
    </w:p>
    <w:p w14:paraId="6F59DF37" w14:textId="77777777" w:rsidR="001A6C01" w:rsidRPr="001A6C01" w:rsidRDefault="001A6C01" w:rsidP="001A6C01">
      <w:pPr>
        <w:spacing w:before="60" w:after="60" w:line="240" w:lineRule="auto"/>
        <w:jc w:val="both"/>
        <w:rPr>
          <w:rFonts w:ascii="Asap" w:hAnsi="Asap" w:cs="Times New Roman"/>
          <w:i/>
          <w:iCs/>
          <w:color w:val="2A5F7A"/>
          <w:sz w:val="16"/>
          <w:szCs w:val="16"/>
        </w:rPr>
      </w:pPr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>If the Beneficiary not being the Insured, and The Insured doesn’t sign in this Claim Form, kindly provide the following document:</w:t>
      </w:r>
    </w:p>
    <w:p w14:paraId="42017082" w14:textId="77777777" w:rsidR="001A6C01" w:rsidRPr="001A6C01" w:rsidRDefault="001A6C01" w:rsidP="001A6C01">
      <w:pPr>
        <w:pStyle w:val="ListParagraph"/>
        <w:numPr>
          <w:ilvl w:val="0"/>
          <w:numId w:val="1"/>
        </w:numPr>
        <w:spacing w:before="60" w:after="60" w:line="240" w:lineRule="auto"/>
        <w:jc w:val="both"/>
        <w:rPr>
          <w:rFonts w:ascii="Asap" w:hAnsi="Asap" w:cs="Times New Roman"/>
          <w:i/>
          <w:iCs/>
          <w:color w:val="2A5F7A"/>
          <w:sz w:val="16"/>
          <w:szCs w:val="16"/>
        </w:rPr>
      </w:pPr>
      <w:bookmarkStart w:id="4" w:name="_Hlk139621327"/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iấy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ờ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hứ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minh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hân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hân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ủa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gườ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hụ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ưởng</w:t>
      </w:r>
      <w:proofErr w:type="spellEnd"/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>/ Identification documents of Beneficiary.</w:t>
      </w:r>
    </w:p>
    <w:p w14:paraId="4C4615C6" w14:textId="77777777" w:rsidR="001A6C01" w:rsidRPr="001A6C01" w:rsidRDefault="001A6C01" w:rsidP="001A6C01">
      <w:pPr>
        <w:pStyle w:val="ListParagraph"/>
        <w:numPr>
          <w:ilvl w:val="0"/>
          <w:numId w:val="1"/>
        </w:numPr>
        <w:spacing w:before="60" w:after="60" w:line="240" w:lineRule="auto"/>
        <w:jc w:val="both"/>
        <w:rPr>
          <w:rFonts w:ascii="Asap" w:hAnsi="Asap" w:cs="Times New Roman"/>
          <w:color w:val="2A5F7A"/>
          <w:sz w:val="16"/>
          <w:szCs w:val="16"/>
        </w:rPr>
      </w:pP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iấy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ờ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hứ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minh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quan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ệ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ia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đình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rực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iếp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iữa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NTH &amp; NĐBH (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ồm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: cha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mẹ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vớ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con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á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,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vợ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hồ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,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anh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hị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em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ruột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)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oặc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iấy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ủy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quyền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ô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hứ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(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ếu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khô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có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mố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quan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ệ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ia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đình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kể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rên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>).</w:t>
      </w:r>
    </w:p>
    <w:p w14:paraId="37BE3202" w14:textId="77777777" w:rsidR="001A6C01" w:rsidRPr="001A6C01" w:rsidRDefault="001A6C01" w:rsidP="001A6C01">
      <w:pPr>
        <w:spacing w:before="60" w:after="60" w:line="240" w:lineRule="auto"/>
        <w:ind w:left="720"/>
        <w:jc w:val="both"/>
        <w:rPr>
          <w:rFonts w:ascii="Asap" w:hAnsi="Asap" w:cs="Times New Roman"/>
          <w:i/>
          <w:iCs/>
          <w:color w:val="2A5F7A"/>
          <w:sz w:val="16"/>
          <w:szCs w:val="16"/>
        </w:rPr>
      </w:pPr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>Evidence of direct family relationship between Beneficiary &amp; the Insured (for relationships: between parents &amp; children, spouses, siblings); or notarized authorization letter (if there is no such family relationship).</w:t>
      </w:r>
    </w:p>
    <w:p w14:paraId="169151D8" w14:textId="77777777" w:rsidR="001A6C01" w:rsidRPr="001A6C01" w:rsidRDefault="001A6C01" w:rsidP="001A6C01">
      <w:pPr>
        <w:pStyle w:val="ListParagraph"/>
        <w:numPr>
          <w:ilvl w:val="0"/>
          <w:numId w:val="1"/>
        </w:numPr>
        <w:spacing w:before="60" w:after="60" w:line="240" w:lineRule="auto"/>
        <w:jc w:val="both"/>
        <w:rPr>
          <w:rFonts w:ascii="Asap" w:hAnsi="Asap" w:cs="Times New Roman"/>
          <w:i/>
          <w:iCs/>
          <w:color w:val="2A5F7A"/>
          <w:sz w:val="16"/>
          <w:szCs w:val="16"/>
        </w:rPr>
      </w:pPr>
      <w:proofErr w:type="spellStart"/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>Trường</w:t>
      </w:r>
      <w:proofErr w:type="spellEnd"/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>hợp</w:t>
      </w:r>
      <w:proofErr w:type="spellEnd"/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gườ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hụ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ưởng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là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gườ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hừa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kế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oặc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gườ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đạ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diện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pháp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luật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của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Người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hừa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kế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: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Giấy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ờ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về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thừa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kế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hợp</w:t>
      </w:r>
      <w:proofErr w:type="spellEnd"/>
      <w:r w:rsidRPr="001A6C01">
        <w:rPr>
          <w:rFonts w:ascii="Asap" w:hAnsi="Asap" w:cs="Times New Roman"/>
          <w:color w:val="2A5F7A"/>
          <w:sz w:val="16"/>
          <w:szCs w:val="16"/>
        </w:rPr>
        <w:t xml:space="preserve"> </w:t>
      </w:r>
      <w:proofErr w:type="spellStart"/>
      <w:r w:rsidRPr="001A6C01">
        <w:rPr>
          <w:rFonts w:ascii="Asap" w:hAnsi="Asap" w:cs="Times New Roman"/>
          <w:color w:val="2A5F7A"/>
          <w:sz w:val="16"/>
          <w:szCs w:val="16"/>
        </w:rPr>
        <w:t>lệ</w:t>
      </w:r>
      <w:proofErr w:type="spellEnd"/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>/ If the Beneficiary(</w:t>
      </w:r>
      <w:proofErr w:type="spellStart"/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>ies</w:t>
      </w:r>
      <w:proofErr w:type="spellEnd"/>
      <w:r w:rsidRPr="001A6C01">
        <w:rPr>
          <w:rFonts w:ascii="Asap" w:hAnsi="Asap" w:cs="Times New Roman"/>
          <w:i/>
          <w:iCs/>
          <w:color w:val="2A5F7A"/>
          <w:sz w:val="16"/>
          <w:szCs w:val="16"/>
        </w:rPr>
        <w:t>) being legitimate inheritor or its legal representative: valid inheritance documents.</w:t>
      </w:r>
    </w:p>
    <w:bookmarkEnd w:id="4"/>
    <w:p w14:paraId="6CB6AE6B" w14:textId="77777777" w:rsidR="00742BB4" w:rsidRDefault="00742BB4"/>
    <w:sectPr w:rsidR="00742BB4" w:rsidSect="00711E6F">
      <w:headerReference w:type="default" r:id="rId8"/>
      <w:footerReference w:type="even" r:id="rId9"/>
      <w:footerReference w:type="default" r:id="rId10"/>
      <w:pgSz w:w="11909" w:h="16834" w:code="9"/>
      <w:pgMar w:top="1138" w:right="1138" w:bottom="360" w:left="1411" w:header="187" w:footer="461" w:gutter="0"/>
      <w:paperSrc w:firs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1FFCC" w14:textId="77777777" w:rsidR="00A03E09" w:rsidRDefault="00A03E09">
      <w:pPr>
        <w:spacing w:after="0" w:line="240" w:lineRule="auto"/>
      </w:pPr>
      <w:r>
        <w:separator/>
      </w:r>
    </w:p>
  </w:endnote>
  <w:endnote w:type="continuationSeparator" w:id="0">
    <w:p w14:paraId="376C279B" w14:textId="77777777" w:rsidR="00A03E09" w:rsidRDefault="00A03E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sap">
    <w:panose1 w:val="020F0504030202060203"/>
    <w:charset w:val="00"/>
    <w:family w:val="swiss"/>
    <w:pitch w:val="variable"/>
    <w:sig w:usb0="2000000F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3564398"/>
      <w:docPartObj>
        <w:docPartGallery w:val="Page Numbers (Bottom of Page)"/>
        <w:docPartUnique/>
      </w:docPartObj>
    </w:sdtPr>
    <w:sdtEndPr>
      <w:rPr>
        <w:rFonts w:ascii="Asap" w:hAnsi="Asap"/>
        <w:sz w:val="16"/>
        <w:szCs w:val="16"/>
      </w:rPr>
    </w:sdtEndPr>
    <w:sdtContent>
      <w:sdt>
        <w:sdtPr>
          <w:rPr>
            <w:rFonts w:ascii="Asap" w:hAnsi="Asap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E84561C" w14:textId="77777777" w:rsidR="00B1359E" w:rsidRPr="00B1359E" w:rsidRDefault="00917A4F">
            <w:pPr>
              <w:pStyle w:val="Footer"/>
              <w:jc w:val="center"/>
              <w:rPr>
                <w:rFonts w:ascii="Asap" w:hAnsi="Asap"/>
                <w:sz w:val="16"/>
                <w:szCs w:val="16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E42BFD9" wp14:editId="61C6EC74">
                      <wp:simplePos x="0" y="0"/>
                      <wp:positionH relativeFrom="rightMargin">
                        <wp:posOffset>-999811</wp:posOffset>
                      </wp:positionH>
                      <wp:positionV relativeFrom="bottomMargin">
                        <wp:posOffset>35818</wp:posOffset>
                      </wp:positionV>
                      <wp:extent cx="1053465" cy="239395"/>
                      <wp:effectExtent l="0" t="0" r="13335" b="27305"/>
                      <wp:wrapNone/>
                      <wp:docPr id="1" name="BVTM_Labeling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3465" cy="2393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mpd="sng">
                                <a:solidFill>
                                  <a:srgbClr val="000000"/>
                                </a:solidFill>
                              </a:ln>
                            </wps:spPr>
                            <wps:txbx>
                              <w:txbxContent>
                                <w:p w14:paraId="629C634A" w14:textId="77777777" w:rsidR="00B1359E" w:rsidRPr="0059457B" w:rsidRDefault="00917A4F" w:rsidP="00B1359E">
                                  <w:pPr>
                                    <w:spacing w:after="0" w:line="240" w:lineRule="auto"/>
                                    <w:rPr>
                                      <w:rFonts w:ascii="Verdana" w:hAnsi="Verdana"/>
                                      <w:color w:val="000000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Verdana" w:hAnsi="Verdana"/>
                                      <w:color w:val="000000"/>
                                      <w:sz w:val="20"/>
                                    </w:rPr>
                                    <w:t>TMIV</w:t>
                                  </w:r>
                                  <w:r w:rsidRPr="0059457B">
                                    <w:rPr>
                                      <w:rFonts w:ascii="Verdana" w:hAnsi="Verdana"/>
                                      <w:color w:val="000000"/>
                                      <w:sz w:val="20"/>
                                    </w:rPr>
                                    <w:t xml:space="preserve"> Public 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72000" tIns="36000" rIns="72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E42BFD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BVTM_Labeling" o:spid="_x0000_s1026" type="#_x0000_t202" style="position:absolute;left:0;text-align:left;margin-left:-78.75pt;margin-top:2.8pt;width:82.95pt;height:18.85pt;z-index:251660288;visibility:visible;mso-wrap-style:none;mso-wrap-distance-left:9pt;mso-wrap-distance-top:0;mso-wrap-distance-right:9pt;mso-wrap-distance-bottom:0;mso-position-horizontal:absolute;mso-position-horizontal-relative:right-margin-area;mso-position-vertical:absolute;mso-position-vertical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" strokeweight="1pt">
                      <v:textbox style="mso-fit-shape-to-text:t" inset="2mm,1mm,2mm,1mm">
                        <w:txbxContent>
                          <w:p w14:paraId="629C634A" w14:textId="77777777" w:rsidR="00B1359E" w:rsidRPr="0059457B" w:rsidRDefault="00917A4F" w:rsidP="00B1359E">
                            <w:pPr>
                              <w:spacing w:after="0" w:line="240" w:lineRule="auto"/>
                              <w:rPr>
                                <w:rFonts w:ascii="Verdana" w:hAnsi="Verdana"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000000"/>
                                <w:sz w:val="20"/>
                              </w:rPr>
                              <w:t>TMIV</w:t>
                            </w:r>
                            <w:r w:rsidRPr="0059457B">
                              <w:rPr>
                                <w:rFonts w:ascii="Verdana" w:hAnsi="Verdana"/>
                                <w:color w:val="000000"/>
                                <w:sz w:val="20"/>
                              </w:rPr>
                              <w:t xml:space="preserve"> Public P</w:t>
                            </w:r>
                          </w:p>
                        </w:txbxContent>
                      </v:textbox>
                      <w10:wrap anchorx="margin" anchory="margin"/>
                    </v:shape>
                  </w:pict>
                </mc:Fallback>
              </mc:AlternateContent>
            </w:r>
            <w:r w:rsidRPr="00B1359E">
              <w:rPr>
                <w:rFonts w:ascii="Asap" w:hAnsi="Asap"/>
                <w:sz w:val="16"/>
                <w:szCs w:val="16"/>
              </w:rPr>
              <w:t xml:space="preserve">Page </w:t>
            </w:r>
            <w:r w:rsidRPr="00B1359E">
              <w:rPr>
                <w:rFonts w:ascii="Asap" w:hAnsi="Asap"/>
                <w:b/>
                <w:bCs/>
                <w:sz w:val="16"/>
                <w:szCs w:val="16"/>
              </w:rPr>
              <w:fldChar w:fldCharType="begin"/>
            </w:r>
            <w:r w:rsidRPr="00B1359E">
              <w:rPr>
                <w:rFonts w:ascii="Asap" w:hAnsi="Asap"/>
                <w:b/>
                <w:bCs/>
                <w:sz w:val="16"/>
                <w:szCs w:val="16"/>
              </w:rPr>
              <w:instrText xml:space="preserve"> PAGE </w:instrText>
            </w:r>
            <w:r w:rsidRPr="00B1359E">
              <w:rPr>
                <w:rFonts w:ascii="Asap" w:hAnsi="Asap"/>
                <w:b/>
                <w:bCs/>
                <w:sz w:val="16"/>
                <w:szCs w:val="16"/>
              </w:rPr>
              <w:fldChar w:fldCharType="separate"/>
            </w:r>
            <w:r w:rsidRPr="00B1359E">
              <w:rPr>
                <w:rFonts w:ascii="Asap" w:hAnsi="Asap"/>
                <w:b/>
                <w:bCs/>
                <w:noProof/>
                <w:sz w:val="16"/>
                <w:szCs w:val="16"/>
              </w:rPr>
              <w:t>2</w:t>
            </w:r>
            <w:r w:rsidRPr="00B1359E">
              <w:rPr>
                <w:rFonts w:ascii="Asap" w:hAnsi="Asap"/>
                <w:b/>
                <w:bCs/>
                <w:sz w:val="16"/>
                <w:szCs w:val="16"/>
              </w:rPr>
              <w:fldChar w:fldCharType="end"/>
            </w:r>
            <w:r w:rsidRPr="00B1359E">
              <w:rPr>
                <w:rFonts w:ascii="Asap" w:hAnsi="Asap"/>
                <w:sz w:val="16"/>
                <w:szCs w:val="16"/>
              </w:rPr>
              <w:t xml:space="preserve"> of </w:t>
            </w:r>
            <w:r w:rsidRPr="00B1359E">
              <w:rPr>
                <w:rFonts w:ascii="Asap" w:hAnsi="Asap"/>
                <w:b/>
                <w:bCs/>
                <w:sz w:val="16"/>
                <w:szCs w:val="16"/>
              </w:rPr>
              <w:fldChar w:fldCharType="begin"/>
            </w:r>
            <w:r w:rsidRPr="00B1359E">
              <w:rPr>
                <w:rFonts w:ascii="Asap" w:hAnsi="Asap"/>
                <w:b/>
                <w:bCs/>
                <w:sz w:val="16"/>
                <w:szCs w:val="16"/>
              </w:rPr>
              <w:instrText xml:space="preserve"> NUMPAGES  </w:instrText>
            </w:r>
            <w:r w:rsidRPr="00B1359E">
              <w:rPr>
                <w:rFonts w:ascii="Asap" w:hAnsi="Asap"/>
                <w:b/>
                <w:bCs/>
                <w:sz w:val="16"/>
                <w:szCs w:val="16"/>
              </w:rPr>
              <w:fldChar w:fldCharType="separate"/>
            </w:r>
            <w:r w:rsidRPr="00B1359E">
              <w:rPr>
                <w:rFonts w:ascii="Asap" w:hAnsi="Asap"/>
                <w:b/>
                <w:bCs/>
                <w:noProof/>
                <w:sz w:val="16"/>
                <w:szCs w:val="16"/>
              </w:rPr>
              <w:t>2</w:t>
            </w:r>
            <w:r w:rsidRPr="00B1359E">
              <w:rPr>
                <w:rFonts w:ascii="Asap" w:hAnsi="Asap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25E83D6D" w14:textId="77777777" w:rsidR="00B1359E" w:rsidRDefault="001A6C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065369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0E2629A" w14:textId="77777777" w:rsidR="00711E6F" w:rsidRDefault="00917A4F" w:rsidP="00711E6F">
            <w:pPr>
              <w:pStyle w:val="Footer"/>
              <w:jc w:val="center"/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76A0B76" wp14:editId="2A46883B">
                      <wp:simplePos x="0" y="0"/>
                      <wp:positionH relativeFrom="rightMargin">
                        <wp:posOffset>-662767</wp:posOffset>
                      </wp:positionH>
                      <wp:positionV relativeFrom="bottomMargin">
                        <wp:posOffset>66502</wp:posOffset>
                      </wp:positionV>
                      <wp:extent cx="1053465" cy="239395"/>
                      <wp:effectExtent l="0" t="0" r="13335" b="27305"/>
                      <wp:wrapNone/>
                      <wp:docPr id="5" name="BVTM_Labeling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3465" cy="2393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mpd="sng">
                                <a:solidFill>
                                  <a:srgbClr val="000000"/>
                                </a:solidFill>
                              </a:ln>
                            </wps:spPr>
                            <wps:txbx>
                              <w:txbxContent>
                                <w:p w14:paraId="444C3CFA" w14:textId="77777777" w:rsidR="0059457B" w:rsidRPr="0059457B" w:rsidRDefault="00917A4F" w:rsidP="0059457B">
                                  <w:pPr>
                                    <w:spacing w:after="0" w:line="240" w:lineRule="auto"/>
                                    <w:rPr>
                                      <w:rFonts w:ascii="Verdana" w:hAnsi="Verdana"/>
                                      <w:color w:val="000000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Verdana" w:hAnsi="Verdana"/>
                                      <w:color w:val="000000"/>
                                      <w:sz w:val="20"/>
                                    </w:rPr>
                                    <w:t>TMIV</w:t>
                                  </w:r>
                                  <w:r w:rsidRPr="0059457B">
                                    <w:rPr>
                                      <w:rFonts w:ascii="Verdana" w:hAnsi="Verdana"/>
                                      <w:color w:val="000000"/>
                                      <w:sz w:val="20"/>
                                    </w:rPr>
                                    <w:t xml:space="preserve"> Public 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72000" tIns="36000" rIns="72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76A0B7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left:0;text-align:left;margin-left:-52.2pt;margin-top:5.25pt;width:82.95pt;height:18.85pt;z-index:251659264;visibility:visible;mso-wrap-style:none;mso-wrap-distance-left:9pt;mso-wrap-distance-top:0;mso-wrap-distance-right:9pt;mso-wrap-distance-bottom:0;mso-position-horizontal:absolute;mso-position-horizontal-relative:right-margin-area;mso-position-vertical:absolute;mso-position-vertical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" strokeweight="1pt">
                      <v:textbox style="mso-fit-shape-to-text:t" inset="2mm,1mm,2mm,1mm">
                        <w:txbxContent>
                          <w:p w14:paraId="444C3CFA" w14:textId="77777777" w:rsidR="0059457B" w:rsidRPr="0059457B" w:rsidRDefault="00917A4F" w:rsidP="0059457B">
                            <w:pPr>
                              <w:spacing w:after="0" w:line="240" w:lineRule="auto"/>
                              <w:rPr>
                                <w:rFonts w:ascii="Verdana" w:hAnsi="Verdana"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000000"/>
                                <w:sz w:val="20"/>
                              </w:rPr>
                              <w:t>TMIV</w:t>
                            </w:r>
                            <w:r w:rsidRPr="0059457B">
                              <w:rPr>
                                <w:rFonts w:ascii="Verdana" w:hAnsi="Verdana"/>
                                <w:color w:val="000000"/>
                                <w:sz w:val="20"/>
                              </w:rPr>
                              <w:t xml:space="preserve"> Public P</w:t>
                            </w:r>
                          </w:p>
                        </w:txbxContent>
                      </v:textbox>
                      <w10:wrap anchorx="margin" anchory="margin"/>
                    </v:shape>
                  </w:pict>
                </mc:Fallback>
              </mc:AlternateContent>
            </w:r>
            <w:r w:rsidRPr="00711E6F">
              <w:rPr>
                <w:rFonts w:ascii="Asap" w:hAnsi="Asap"/>
                <w:sz w:val="16"/>
                <w:szCs w:val="16"/>
              </w:rPr>
              <w:t xml:space="preserve">Page </w:t>
            </w:r>
            <w:r w:rsidRPr="00711E6F">
              <w:rPr>
                <w:rFonts w:ascii="Asap" w:hAnsi="Asap"/>
                <w:b/>
                <w:bCs/>
                <w:sz w:val="16"/>
                <w:szCs w:val="16"/>
              </w:rPr>
              <w:fldChar w:fldCharType="begin"/>
            </w:r>
            <w:r w:rsidRPr="00711E6F">
              <w:rPr>
                <w:rFonts w:ascii="Asap" w:hAnsi="Asap"/>
                <w:b/>
                <w:bCs/>
                <w:sz w:val="16"/>
                <w:szCs w:val="16"/>
              </w:rPr>
              <w:instrText xml:space="preserve"> PAGE </w:instrText>
            </w:r>
            <w:r w:rsidRPr="00711E6F">
              <w:rPr>
                <w:rFonts w:ascii="Asap" w:hAnsi="Asap"/>
                <w:b/>
                <w:bCs/>
                <w:sz w:val="16"/>
                <w:szCs w:val="16"/>
              </w:rPr>
              <w:fldChar w:fldCharType="separate"/>
            </w:r>
            <w:r w:rsidRPr="00711E6F">
              <w:rPr>
                <w:rFonts w:ascii="Asap" w:hAnsi="Asap"/>
                <w:b/>
                <w:bCs/>
                <w:noProof/>
                <w:sz w:val="16"/>
                <w:szCs w:val="16"/>
              </w:rPr>
              <w:t>2</w:t>
            </w:r>
            <w:r w:rsidRPr="00711E6F">
              <w:rPr>
                <w:rFonts w:ascii="Asap" w:hAnsi="Asap"/>
                <w:b/>
                <w:bCs/>
                <w:sz w:val="16"/>
                <w:szCs w:val="16"/>
              </w:rPr>
              <w:fldChar w:fldCharType="end"/>
            </w:r>
            <w:r w:rsidRPr="00711E6F">
              <w:rPr>
                <w:rFonts w:ascii="Asap" w:hAnsi="Asap"/>
                <w:sz w:val="16"/>
                <w:szCs w:val="16"/>
              </w:rPr>
              <w:t xml:space="preserve"> of </w:t>
            </w:r>
            <w:r w:rsidRPr="00711E6F">
              <w:rPr>
                <w:rFonts w:ascii="Asap" w:hAnsi="Asap"/>
                <w:b/>
                <w:bCs/>
                <w:sz w:val="16"/>
                <w:szCs w:val="16"/>
              </w:rPr>
              <w:fldChar w:fldCharType="begin"/>
            </w:r>
            <w:r w:rsidRPr="00711E6F">
              <w:rPr>
                <w:rFonts w:ascii="Asap" w:hAnsi="Asap"/>
                <w:b/>
                <w:bCs/>
                <w:sz w:val="16"/>
                <w:szCs w:val="16"/>
              </w:rPr>
              <w:instrText xml:space="preserve"> NUMPAGES  </w:instrText>
            </w:r>
            <w:r w:rsidRPr="00711E6F">
              <w:rPr>
                <w:rFonts w:ascii="Asap" w:hAnsi="Asap"/>
                <w:b/>
                <w:bCs/>
                <w:sz w:val="16"/>
                <w:szCs w:val="16"/>
              </w:rPr>
              <w:fldChar w:fldCharType="separate"/>
            </w:r>
            <w:r w:rsidRPr="00711E6F">
              <w:rPr>
                <w:rFonts w:ascii="Asap" w:hAnsi="Asap"/>
                <w:b/>
                <w:bCs/>
                <w:noProof/>
                <w:sz w:val="16"/>
                <w:szCs w:val="16"/>
              </w:rPr>
              <w:t>2</w:t>
            </w:r>
            <w:r w:rsidRPr="00711E6F">
              <w:rPr>
                <w:rFonts w:ascii="Asap" w:hAnsi="Asap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07ED6399" w14:textId="77777777" w:rsidR="005A47BE" w:rsidRDefault="001A6C01" w:rsidP="005A47B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6A1A3" w14:textId="77777777" w:rsidR="00A03E09" w:rsidRDefault="00A03E09">
      <w:pPr>
        <w:spacing w:after="0" w:line="240" w:lineRule="auto"/>
      </w:pPr>
      <w:r>
        <w:separator/>
      </w:r>
    </w:p>
  </w:footnote>
  <w:footnote w:type="continuationSeparator" w:id="0">
    <w:p w14:paraId="5848C7A0" w14:textId="77777777" w:rsidR="00A03E09" w:rsidRDefault="00A03E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C236F" w14:textId="77777777" w:rsidR="0059457B" w:rsidRDefault="00917A4F">
    <w:pPr>
      <w:pStyle w:val="Header"/>
    </w:pPr>
    <w:r>
      <w:rPr>
        <w:noProof/>
      </w:rPr>
      <w:drawing>
        <wp:inline distT="0" distB="0" distL="0" distR="0" wp14:anchorId="19B0D101" wp14:editId="2F4ED4B4">
          <wp:extent cx="5941695" cy="893445"/>
          <wp:effectExtent l="0" t="0" r="1905" b="1905"/>
          <wp:docPr id="34" name="Picture 3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00_Image 02_Header_Logo &amp; Name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1695" cy="893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83537"/>
    <w:multiLevelType w:val="hybridMultilevel"/>
    <w:tmpl w:val="9922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D12AEA"/>
    <w:multiLevelType w:val="hybridMultilevel"/>
    <w:tmpl w:val="32EA9B1E"/>
    <w:lvl w:ilvl="0" w:tplc="2EEED3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006B2F"/>
    <w:multiLevelType w:val="hybridMultilevel"/>
    <w:tmpl w:val="08EA457E"/>
    <w:lvl w:ilvl="0" w:tplc="67D4BA1E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462172">
    <w:abstractNumId w:val="0"/>
  </w:num>
  <w:num w:numId="2" w16cid:durableId="819493895">
    <w:abstractNumId w:val="2"/>
  </w:num>
  <w:num w:numId="3" w16cid:durableId="20322195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LewNDE1NzEzsrBU0lEKTi0uzszPAykwqgUAykXN4iwAAAA="/>
  </w:docVars>
  <w:rsids>
    <w:rsidRoot w:val="00DB4B2E"/>
    <w:rsid w:val="000060BB"/>
    <w:rsid w:val="0001797A"/>
    <w:rsid w:val="00045214"/>
    <w:rsid w:val="000466CB"/>
    <w:rsid w:val="00070202"/>
    <w:rsid w:val="000D1FA7"/>
    <w:rsid w:val="000F0F3C"/>
    <w:rsid w:val="00147142"/>
    <w:rsid w:val="00166D3E"/>
    <w:rsid w:val="0017299C"/>
    <w:rsid w:val="0019796B"/>
    <w:rsid w:val="001A6C01"/>
    <w:rsid w:val="001D02BD"/>
    <w:rsid w:val="001D50E0"/>
    <w:rsid w:val="0020341A"/>
    <w:rsid w:val="0020657F"/>
    <w:rsid w:val="002501FD"/>
    <w:rsid w:val="002A0EBE"/>
    <w:rsid w:val="002A34C0"/>
    <w:rsid w:val="00315196"/>
    <w:rsid w:val="0037298C"/>
    <w:rsid w:val="003811E3"/>
    <w:rsid w:val="00391625"/>
    <w:rsid w:val="004147FF"/>
    <w:rsid w:val="00423A9B"/>
    <w:rsid w:val="00437F09"/>
    <w:rsid w:val="00467E02"/>
    <w:rsid w:val="004733C9"/>
    <w:rsid w:val="004905B2"/>
    <w:rsid w:val="004B5C45"/>
    <w:rsid w:val="004C480E"/>
    <w:rsid w:val="004E68A8"/>
    <w:rsid w:val="005061DE"/>
    <w:rsid w:val="005304BC"/>
    <w:rsid w:val="00572FEF"/>
    <w:rsid w:val="0057697E"/>
    <w:rsid w:val="005973EC"/>
    <w:rsid w:val="005B08EA"/>
    <w:rsid w:val="00606504"/>
    <w:rsid w:val="00615D48"/>
    <w:rsid w:val="00625862"/>
    <w:rsid w:val="00667604"/>
    <w:rsid w:val="00693B01"/>
    <w:rsid w:val="006B12A8"/>
    <w:rsid w:val="006D2D59"/>
    <w:rsid w:val="006F721C"/>
    <w:rsid w:val="00704C41"/>
    <w:rsid w:val="0070664A"/>
    <w:rsid w:val="00742BB4"/>
    <w:rsid w:val="007928C0"/>
    <w:rsid w:val="007930C4"/>
    <w:rsid w:val="007A4BEC"/>
    <w:rsid w:val="007B0183"/>
    <w:rsid w:val="00805EFB"/>
    <w:rsid w:val="0082447E"/>
    <w:rsid w:val="00833BC2"/>
    <w:rsid w:val="00842F40"/>
    <w:rsid w:val="008807C9"/>
    <w:rsid w:val="008A158C"/>
    <w:rsid w:val="008A3987"/>
    <w:rsid w:val="008D4F00"/>
    <w:rsid w:val="00917A4F"/>
    <w:rsid w:val="00923CAA"/>
    <w:rsid w:val="00924421"/>
    <w:rsid w:val="00972700"/>
    <w:rsid w:val="00A023A6"/>
    <w:rsid w:val="00A03E09"/>
    <w:rsid w:val="00A15927"/>
    <w:rsid w:val="00A22C98"/>
    <w:rsid w:val="00A27375"/>
    <w:rsid w:val="00A361CD"/>
    <w:rsid w:val="00A4257A"/>
    <w:rsid w:val="00A74FB7"/>
    <w:rsid w:val="00A83556"/>
    <w:rsid w:val="00AB27AC"/>
    <w:rsid w:val="00AB2FC6"/>
    <w:rsid w:val="00AE2B2A"/>
    <w:rsid w:val="00AF441A"/>
    <w:rsid w:val="00B03613"/>
    <w:rsid w:val="00BC3BDF"/>
    <w:rsid w:val="00C063A2"/>
    <w:rsid w:val="00C338ED"/>
    <w:rsid w:val="00C805C2"/>
    <w:rsid w:val="00CA1589"/>
    <w:rsid w:val="00CC3E13"/>
    <w:rsid w:val="00CE7509"/>
    <w:rsid w:val="00CF2089"/>
    <w:rsid w:val="00CF376D"/>
    <w:rsid w:val="00CF51C3"/>
    <w:rsid w:val="00D241EB"/>
    <w:rsid w:val="00D357F2"/>
    <w:rsid w:val="00D56260"/>
    <w:rsid w:val="00DB4B2E"/>
    <w:rsid w:val="00DC7480"/>
    <w:rsid w:val="00DF0A7A"/>
    <w:rsid w:val="00DF1F6B"/>
    <w:rsid w:val="00E13118"/>
    <w:rsid w:val="00E23408"/>
    <w:rsid w:val="00E46503"/>
    <w:rsid w:val="00EA0E90"/>
    <w:rsid w:val="00EE7882"/>
    <w:rsid w:val="00EF7591"/>
    <w:rsid w:val="00EF7EF5"/>
    <w:rsid w:val="00F02EF3"/>
    <w:rsid w:val="00F22AA9"/>
    <w:rsid w:val="00F36312"/>
    <w:rsid w:val="00F621F3"/>
    <w:rsid w:val="00FE1F44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16B65"/>
  <w15:chartTrackingRefBased/>
  <w15:docId w15:val="{465C058E-1665-4C69-B386-164E65056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B2E"/>
    <w:pPr>
      <w:spacing w:after="200" w:line="276" w:lineRule="auto"/>
    </w:pPr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4B2E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B4B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4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B2E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B4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B2E"/>
    <w:rPr>
      <w:rFonts w:eastAsiaTheme="minorEastAsia"/>
      <w:lang w:eastAsia="ja-JP"/>
    </w:rPr>
  </w:style>
  <w:style w:type="paragraph" w:styleId="Revision">
    <w:name w:val="Revision"/>
    <w:hidden/>
    <w:uiPriority w:val="99"/>
    <w:semiHidden/>
    <w:rsid w:val="00FF6836"/>
    <w:pPr>
      <w:spacing w:after="0" w:line="240" w:lineRule="auto"/>
    </w:pPr>
    <w:rPr>
      <w:rFonts w:eastAsiaTheme="minorEastAsia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22C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2C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2C98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C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C98"/>
    <w:rPr>
      <w:rFonts w:eastAsiaTheme="minorEastAsia"/>
      <w:b/>
      <w:bCs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19B8B-74DF-40C7-926F-C1BE6FAB9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25</Words>
  <Characters>6244</Characters>
  <Application>Microsoft Office Word</Application>
  <DocSecurity>4</DocSecurity>
  <Lines>152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Hoang Minh Phuong CLM</dc:creator>
  <cp:keywords/>
  <dc:description/>
  <cp:lastModifiedBy>Huynh Thi Truc Kieu CLM</cp:lastModifiedBy>
  <cp:revision>2</cp:revision>
  <dcterms:created xsi:type="dcterms:W3CDTF">2023-07-17T21:16:00Z</dcterms:created>
  <dcterms:modified xsi:type="dcterms:W3CDTF">2023-07-17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5defd3d6f155c34cdd700301dc9a9ddc2b1621099ddc35db1dc8d35a51219b</vt:lpwstr>
  </property>
</Properties>
</file>